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038599" w14:textId="77777777" w:rsidR="00B42710" w:rsidRDefault="00485794">
      <w:pPr>
        <w:pStyle w:val="Title"/>
      </w:pPr>
      <w:r>
        <w:t>Logic Proofs</w:t>
      </w:r>
    </w:p>
    <w:p w14:paraId="6C291FE9" w14:textId="77777777" w:rsidR="00B42710" w:rsidRDefault="00485794">
      <w:pPr>
        <w:pStyle w:val="Author"/>
      </w:pPr>
      <w:r>
        <w:t>Harry Liu &amp; Tyler Nickerson</w:t>
      </w:r>
    </w:p>
    <w:p w14:paraId="00BA2BFA" w14:textId="77777777" w:rsidR="00B42710" w:rsidRDefault="00485794">
      <w:pPr>
        <w:numPr>
          <w:ilvl w:val="0"/>
          <w:numId w:val="3"/>
        </w:numPr>
      </w:pPr>
      <w:r>
        <w:rPr>
          <w:i/>
        </w:rPr>
        <w:t xml:space="preserve">Detective James is solving a case. The four suspects </w:t>
      </w:r>
      <m:oMath>
        <m:r>
          <w:rPr>
            <w:rFonts w:ascii="Cambria Math" w:hAnsi="Cambria Math"/>
          </w:rPr>
          <m:t>A</m:t>
        </m:r>
      </m:oMath>
      <w:r>
        <w:rPr>
          <w:i/>
        </w:rPr>
        <w:t xml:space="preserve">, </w:t>
      </w:r>
      <m:oMath>
        <m:r>
          <w:rPr>
            <w:rFonts w:ascii="Cambria Math" w:hAnsi="Cambria Math"/>
          </w:rPr>
          <m:t>B</m:t>
        </m:r>
      </m:oMath>
      <w:r>
        <w:rPr>
          <w:i/>
        </w:rPr>
        <w:t xml:space="preserve">, </w:t>
      </w:r>
      <m:oMath>
        <m:r>
          <w:rPr>
            <w:rFonts w:ascii="Cambria Math" w:hAnsi="Cambria Math"/>
          </w:rPr>
          <m:t>C</m:t>
        </m:r>
      </m:oMath>
      <w:r>
        <w:rPr>
          <w:i/>
        </w:rPr>
        <w:t xml:space="preserve"> and </w:t>
      </w:r>
      <m:oMath>
        <m:r>
          <w:rPr>
            <w:rFonts w:ascii="Cambria Math" w:hAnsi="Cambria Math"/>
          </w:rPr>
          <m:t>D</m:t>
        </m:r>
      </m:oMath>
      <w:r>
        <w:rPr>
          <w:i/>
        </w:rPr>
        <w:t xml:space="preserve"> made the following statements:</w:t>
      </w:r>
    </w:p>
    <w:p w14:paraId="0135D2E4" w14:textId="77777777" w:rsidR="00B42710" w:rsidRDefault="00485794">
      <w:pPr>
        <w:numPr>
          <w:ilvl w:val="1"/>
          <w:numId w:val="4"/>
        </w:numPr>
      </w:pPr>
      <w:r>
        <w:rPr>
          <w:i/>
        </w:rPr>
        <w:t xml:space="preserve">If </w:t>
      </w:r>
      <m:oMath>
        <m:r>
          <w:rPr>
            <w:rFonts w:ascii="Cambria Math" w:hAnsi="Cambria Math"/>
          </w:rPr>
          <m:t>A</m:t>
        </m:r>
      </m:oMath>
      <w:r>
        <w:rPr>
          <w:i/>
        </w:rPr>
        <w:t xml:space="preserve"> is guilty then </w:t>
      </w:r>
      <m:oMath>
        <m:r>
          <w:rPr>
            <w:rFonts w:ascii="Cambria Math" w:hAnsi="Cambria Math"/>
          </w:rPr>
          <m:t>B</m:t>
        </m:r>
      </m:oMath>
      <w:r>
        <w:rPr>
          <w:i/>
        </w:rPr>
        <w:t xml:space="preserve"> was an accomplice</w:t>
      </w:r>
    </w:p>
    <w:p w14:paraId="08E829BB" w14:textId="77777777" w:rsidR="00B42710" w:rsidRDefault="00485794">
      <w:pPr>
        <w:numPr>
          <w:ilvl w:val="1"/>
          <w:numId w:val="4"/>
        </w:numPr>
      </w:pPr>
      <w:r>
        <w:rPr>
          <w:i/>
        </w:rPr>
        <w:t xml:space="preserve">If </w:t>
      </w:r>
      <m:oMath>
        <m:r>
          <w:rPr>
            <w:rFonts w:ascii="Cambria Math" w:hAnsi="Cambria Math"/>
          </w:rPr>
          <m:t>B</m:t>
        </m:r>
      </m:oMath>
      <w:r>
        <w:rPr>
          <w:i/>
        </w:rPr>
        <w:t xml:space="preserve"> is guilty then either </w:t>
      </w:r>
      <m:oMath>
        <m:r>
          <w:rPr>
            <w:rFonts w:ascii="Cambria Math" w:hAnsi="Cambria Math"/>
          </w:rPr>
          <m:t>C</m:t>
        </m:r>
      </m:oMath>
      <w:r>
        <w:rPr>
          <w:i/>
        </w:rPr>
        <w:t xml:space="preserve"> was an accomplice or A is innocent</w:t>
      </w:r>
    </w:p>
    <w:p w14:paraId="4D95B30D" w14:textId="77777777" w:rsidR="00B42710" w:rsidRDefault="00485794">
      <w:pPr>
        <w:numPr>
          <w:ilvl w:val="1"/>
          <w:numId w:val="4"/>
        </w:numPr>
      </w:pPr>
      <w:r>
        <w:rPr>
          <w:i/>
        </w:rPr>
        <w:t xml:space="preserve">If </w:t>
      </w:r>
      <m:oMath>
        <m:r>
          <w:rPr>
            <w:rFonts w:ascii="Cambria Math" w:hAnsi="Cambria Math"/>
          </w:rPr>
          <m:t>D</m:t>
        </m:r>
      </m:oMath>
      <w:r>
        <w:rPr>
          <w:i/>
        </w:rPr>
        <w:t xml:space="preserve"> is guilty then </w:t>
      </w:r>
      <m:oMath>
        <m:r>
          <w:rPr>
            <w:rFonts w:ascii="Cambria Math" w:hAnsi="Cambria Math"/>
          </w:rPr>
          <m:t>A</m:t>
        </m:r>
      </m:oMath>
      <w:r>
        <w:rPr>
          <w:i/>
        </w:rPr>
        <w:t xml:space="preserve"> is guilty and </w:t>
      </w:r>
      <m:oMath>
        <m:r>
          <w:rPr>
            <w:rFonts w:ascii="Cambria Math" w:hAnsi="Cambria Math"/>
          </w:rPr>
          <m:t>C</m:t>
        </m:r>
      </m:oMath>
      <w:r>
        <w:rPr>
          <w:i/>
        </w:rPr>
        <w:t xml:space="preserve"> is innocent</w:t>
      </w:r>
    </w:p>
    <w:p w14:paraId="0302C933" w14:textId="77777777" w:rsidR="00B42710" w:rsidRDefault="00485794">
      <w:pPr>
        <w:numPr>
          <w:ilvl w:val="1"/>
          <w:numId w:val="4"/>
        </w:numPr>
      </w:pPr>
      <w:r>
        <w:rPr>
          <w:i/>
        </w:rPr>
        <w:t xml:space="preserve">If </w:t>
      </w:r>
      <m:oMath>
        <m:r>
          <w:rPr>
            <w:rFonts w:ascii="Cambria Math" w:hAnsi="Cambria Math"/>
          </w:rPr>
          <m:t>D</m:t>
        </m:r>
      </m:oMath>
      <w:r>
        <w:rPr>
          <w:i/>
        </w:rPr>
        <w:t xml:space="preserve"> is guilty then </w:t>
      </w:r>
      <m:oMath>
        <m:r>
          <w:rPr>
            <w:rFonts w:ascii="Cambria Math" w:hAnsi="Cambria Math"/>
          </w:rPr>
          <m:t>A</m:t>
        </m:r>
      </m:oMath>
      <w:r>
        <w:rPr>
          <w:i/>
        </w:rPr>
        <w:t xml:space="preserve"> is guilty</w:t>
      </w:r>
    </w:p>
    <w:p w14:paraId="1CED4ADF" w14:textId="77777777" w:rsidR="00B42710" w:rsidRDefault="00485794">
      <w:pPr>
        <w:numPr>
          <w:ilvl w:val="0"/>
          <w:numId w:val="2"/>
        </w:numPr>
      </w:pPr>
      <w:r>
        <w:rPr>
          <w:i/>
        </w:rPr>
        <w:t>Is D guilty based on these statements?</w:t>
      </w:r>
    </w:p>
    <w:p w14:paraId="565E2055" w14:textId="77777777" w:rsidR="00B42710" w:rsidRDefault="00485794">
      <w:pPr>
        <w:pStyle w:val="Heading3"/>
        <w:numPr>
          <w:ilvl w:val="0"/>
          <w:numId w:val="2"/>
        </w:numPr>
      </w:pPr>
      <w:bookmarkStart w:id="0" w:name="proof-by-truth-table"/>
      <w:bookmarkEnd w:id="0"/>
      <w:r>
        <w:t>Proof By Truth Table</w:t>
      </w:r>
    </w:p>
    <w:p w14:paraId="740B4D1E" w14:textId="77777777" w:rsidR="00B42710" w:rsidRDefault="00485794">
      <w:pPr>
        <w:numPr>
          <w:ilvl w:val="0"/>
          <w:numId w:val="2"/>
        </w:numPr>
      </w:pPr>
      <w:r>
        <w:t>First, let us convert the above statements to their CNF logical equivalents. To clean up our proof, let us assum</w:t>
      </w:r>
      <w:r>
        <w:t xml:space="preserve">e that if a constant </w:t>
      </w:r>
      <m:oMath>
        <m:r>
          <w:rPr>
            <w:rFonts w:ascii="Cambria Math" w:hAnsi="Cambria Math"/>
          </w:rPr>
          <m:t>X</m:t>
        </m:r>
      </m:oMath>
      <w:r>
        <w:t xml:space="preserve"> is true, then it means that suspect </w:t>
      </w:r>
      <m:oMath>
        <m:r>
          <w:rPr>
            <w:rFonts w:ascii="Cambria Math" w:hAnsi="Cambria Math"/>
          </w:rPr>
          <m:t>X</m:t>
        </m:r>
      </m:oMath>
      <w:r>
        <w:t xml:space="preserve"> is guilty. For this problem, the term “accomplice” will be used interchangeablely with “guilty”.</w:t>
      </w:r>
    </w:p>
    <w:p w14:paraId="709A7BD8" w14:textId="77777777" w:rsidR="00B42710" w:rsidRDefault="00485794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B</m:t>
        </m:r>
      </m:oMath>
    </w:p>
    <w:p w14:paraId="718E08B9" w14:textId="77777777" w:rsidR="00B42710" w:rsidRDefault="00485794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∨(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∨¬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</w:p>
    <w:p w14:paraId="70F199C4" w14:textId="77777777" w:rsidR="00B42710" w:rsidRDefault="00485794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(¬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∧(¬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∨¬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)</m:t>
        </m:r>
      </m:oMath>
    </w:p>
    <w:p w14:paraId="7FA4D814" w14:textId="77777777" w:rsidR="00B42710" w:rsidRDefault="00485794">
      <w:pPr>
        <w:numPr>
          <w:ilvl w:val="1"/>
          <w:numId w:val="5"/>
        </w:numPr>
      </w:pP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A</m:t>
        </m:r>
      </m:oMath>
    </w:p>
    <w:p w14:paraId="72027C69" w14:textId="77777777" w:rsidR="00B42710" w:rsidRDefault="00485794">
      <w:pPr>
        <w:numPr>
          <w:ilvl w:val="0"/>
          <w:numId w:val="2"/>
        </w:numPr>
      </w:pPr>
      <w:r>
        <w:t>Next, we use these sentences to generate the follo</w:t>
      </w:r>
      <w:r>
        <w:t>wing truth table:</w:t>
      </w:r>
      <w:r>
        <w:br/>
      </w:r>
      <w:r>
        <w:br/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1"/>
        <w:gridCol w:w="860"/>
        <w:gridCol w:w="850"/>
        <w:gridCol w:w="870"/>
        <w:gridCol w:w="997"/>
        <w:gridCol w:w="1011"/>
        <w:gridCol w:w="986"/>
        <w:gridCol w:w="1013"/>
      </w:tblGrid>
      <w:tr w:rsidR="00B42710" w14:paraId="6681345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6BBFC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A1ED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D481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73601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3B167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(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DAD77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(b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879A3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(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34D2A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(d)</w:t>
            </w:r>
          </w:p>
        </w:tc>
      </w:tr>
      <w:tr w:rsidR="00B42710" w14:paraId="0889706F" w14:textId="77777777">
        <w:tc>
          <w:tcPr>
            <w:tcW w:w="0" w:type="auto"/>
          </w:tcPr>
          <w:p w14:paraId="05C2D7B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EDB1C1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6D2760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307B1A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9383BB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D57138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095D3A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EE66A5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59D1026A" w14:textId="77777777">
        <w:tc>
          <w:tcPr>
            <w:tcW w:w="0" w:type="auto"/>
          </w:tcPr>
          <w:p w14:paraId="1BAAFEF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A04C6E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44FCFC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4E2FE2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033CF79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4F1F72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1A4451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FBD96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50716E87" w14:textId="77777777">
        <w:tc>
          <w:tcPr>
            <w:tcW w:w="0" w:type="auto"/>
          </w:tcPr>
          <w:p w14:paraId="425671D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95A8DC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1FD5C4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FCB472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476423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7D7330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CCDD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F60D25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32D773E3" w14:textId="77777777">
        <w:tc>
          <w:tcPr>
            <w:tcW w:w="0" w:type="auto"/>
          </w:tcPr>
          <w:p w14:paraId="2AAA099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83F73F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1550EA2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C34AE9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C19D1E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5978ED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24EF5C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A37341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2E01B2C1" w14:textId="77777777">
        <w:tc>
          <w:tcPr>
            <w:tcW w:w="0" w:type="auto"/>
          </w:tcPr>
          <w:p w14:paraId="0E85913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52115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149126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B546FC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1512E7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2713B5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CFF436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7CA112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49E9A029" w14:textId="77777777">
        <w:tc>
          <w:tcPr>
            <w:tcW w:w="0" w:type="auto"/>
          </w:tcPr>
          <w:p w14:paraId="123373E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AF30E7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97E83A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58DA61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62A777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635A3F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2DEFF4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FF3755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07B5F773" w14:textId="77777777">
        <w:tc>
          <w:tcPr>
            <w:tcW w:w="0" w:type="auto"/>
          </w:tcPr>
          <w:p w14:paraId="22B2340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9823F3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04C0F36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947AED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E0BF6F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C0EB28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AE4D45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7B2F6E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152CDE73" w14:textId="77777777">
        <w:tc>
          <w:tcPr>
            <w:tcW w:w="0" w:type="auto"/>
          </w:tcPr>
          <w:p w14:paraId="6AE2A4D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13DB5A9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12F6EE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3BF880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15D1B5F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93F1E6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7DFC1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D3C80F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1CF6F739" w14:textId="77777777">
        <w:tc>
          <w:tcPr>
            <w:tcW w:w="0" w:type="auto"/>
          </w:tcPr>
          <w:p w14:paraId="755E9D5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lastRenderedPageBreak/>
              <w:t>T</w:t>
            </w:r>
          </w:p>
        </w:tc>
        <w:tc>
          <w:tcPr>
            <w:tcW w:w="0" w:type="auto"/>
          </w:tcPr>
          <w:p w14:paraId="49C7225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77C663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A6B838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9A0FF8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078784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8ABDE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489FE8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72588012" w14:textId="77777777">
        <w:tc>
          <w:tcPr>
            <w:tcW w:w="0" w:type="auto"/>
          </w:tcPr>
          <w:p w14:paraId="497703E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DD5F4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89C0C2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58A9E8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1EFF4D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D90892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CE9E3E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3D9B74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7C3D6FD6" w14:textId="77777777">
        <w:tc>
          <w:tcPr>
            <w:tcW w:w="0" w:type="auto"/>
          </w:tcPr>
          <w:p w14:paraId="4836209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F8DD41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F0D706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19D422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8FEE6B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5E60EE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D6FA5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34E41C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4AC218F4" w14:textId="77777777">
        <w:tc>
          <w:tcPr>
            <w:tcW w:w="0" w:type="auto"/>
          </w:tcPr>
          <w:p w14:paraId="5BF8661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37087C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F166CF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A5FCB2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801554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6319B4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81DB5E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6D8159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6108418D" w14:textId="77777777">
        <w:tc>
          <w:tcPr>
            <w:tcW w:w="0" w:type="auto"/>
          </w:tcPr>
          <w:p w14:paraId="1344183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661CC1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0DEC36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CFC143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DA0B09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8A266B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94A811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A476C0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3E63944C" w14:textId="77777777">
        <w:tc>
          <w:tcPr>
            <w:tcW w:w="0" w:type="auto"/>
          </w:tcPr>
          <w:p w14:paraId="14C7A57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A23F85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0FACBD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06BC83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1EC7AD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830441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EB03D7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3A327FF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6265044F" w14:textId="77777777">
        <w:tc>
          <w:tcPr>
            <w:tcW w:w="0" w:type="auto"/>
          </w:tcPr>
          <w:p w14:paraId="0D3D0D9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A3F157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128997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D93DBC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C62EC3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A0D815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328457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AFCE18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6367CEE2" w14:textId="77777777">
        <w:tc>
          <w:tcPr>
            <w:tcW w:w="0" w:type="auto"/>
          </w:tcPr>
          <w:p w14:paraId="586325B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EAB91B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702BD7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F2BC59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D48FF2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470B92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37C0C6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8F468D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</w:tbl>
    <w:p w14:paraId="2078A3D2" w14:textId="77777777" w:rsidR="00B42710" w:rsidRDefault="00485794">
      <w:pPr>
        <w:numPr>
          <w:ilvl w:val="0"/>
          <w:numId w:val="2"/>
        </w:numPr>
      </w:pPr>
      <w:r>
        <w:br/>
      </w:r>
      <w:r>
        <w:br/>
        <w:t xml:space="preserve">Looking at this table, we see that for all cases in which </w:t>
      </w:r>
      <m:oMath>
        <m:r>
          <w:rPr>
            <w:rFonts w:ascii="Cambria Math" w:hAnsi="Cambria Math"/>
          </w:rPr>
          <m:t>D</m:t>
        </m:r>
      </m:oMath>
      <w:r>
        <w:t xml:space="preserve"> is guilty, there are no cases in which all four statements are true. Therefore, we cannot prove that </w:t>
      </w:r>
      <m:oMath>
        <m:r>
          <w:rPr>
            <w:rFonts w:ascii="Cambria Math" w:hAnsi="Cambria Math"/>
          </w:rPr>
          <m:t>D</m:t>
        </m:r>
      </m:oMath>
      <w:r>
        <w:t xml:space="preserve"> is guilty.</w:t>
      </w:r>
      <w:r>
        <w:br/>
      </w:r>
      <w:r>
        <w:br/>
      </w:r>
      <w:r>
        <w:t xml:space="preserve">Following the above sentences, this makes sense. If </w:t>
      </w:r>
      <m:oMath>
        <m:r>
          <w:rPr>
            <w:rFonts w:ascii="Cambria Math" w:hAnsi="Cambria Math"/>
          </w:rPr>
          <m:t>D</m:t>
        </m:r>
      </m:oMath>
      <w:r>
        <w:t xml:space="preserve"> is guilty, then </w:t>
      </w:r>
      <m:oMath>
        <m:r>
          <w:rPr>
            <w:rFonts w:ascii="Cambria Math" w:hAnsi="Cambria Math"/>
          </w:rPr>
          <m:t>A</m:t>
        </m:r>
      </m:oMath>
      <w:r>
        <w:t xml:space="preserve"> is guilty and </w:t>
      </w:r>
      <m:oMath>
        <m:r>
          <w:rPr>
            <w:rFonts w:ascii="Cambria Math" w:hAnsi="Cambria Math"/>
          </w:rPr>
          <m:t>C</m:t>
        </m:r>
      </m:oMath>
      <w:r>
        <w:t xml:space="preserve"> is innocent. However, if </w:t>
      </w:r>
      <m:oMath>
        <m:r>
          <w:rPr>
            <w:rFonts w:ascii="Cambria Math" w:hAnsi="Cambria Math"/>
          </w:rPr>
          <m:t>A</m:t>
        </m:r>
      </m:oMath>
      <w:r>
        <w:t xml:space="preserve"> is guilty, then </w:t>
      </w:r>
      <m:oMath>
        <m:r>
          <w:rPr>
            <w:rFonts w:ascii="Cambria Math" w:hAnsi="Cambria Math"/>
          </w:rPr>
          <m:t>B</m:t>
        </m:r>
      </m:oMath>
      <w:r>
        <w:t xml:space="preserve"> was an accomplice (guilty), and if </w:t>
      </w:r>
      <m:oMath>
        <m:r>
          <w:rPr>
            <w:rFonts w:ascii="Cambria Math" w:hAnsi="Cambria Math"/>
          </w:rPr>
          <m:t>B</m:t>
        </m:r>
      </m:oMath>
      <w:r>
        <w:t xml:space="preserve"> is guilty, then </w:t>
      </w:r>
      <m:oMath>
        <m:r>
          <w:rPr>
            <w:rFonts w:ascii="Cambria Math" w:hAnsi="Cambria Math"/>
          </w:rPr>
          <m:t>C</m:t>
        </m:r>
      </m:oMath>
      <w:r>
        <w:t xml:space="preserve"> was either an accomplice (guilty) or </w:t>
      </w:r>
      <m:oMath>
        <m:r>
          <w:rPr>
            <w:rFonts w:ascii="Cambria Math" w:hAnsi="Cambria Math"/>
          </w:rPr>
          <m:t>A</m:t>
        </m:r>
      </m:oMath>
      <w:r>
        <w:t xml:space="preserve"> was innocent. However</w:t>
      </w:r>
      <w:r>
        <w:t xml:space="preserve">, we just said </w:t>
      </w:r>
      <m:oMath>
        <m:r>
          <w:rPr>
            <w:rFonts w:ascii="Cambria Math" w:hAnsi="Cambria Math"/>
          </w:rPr>
          <m:t>C</m:t>
        </m:r>
      </m:oMath>
      <w:r>
        <w:t xml:space="preserve"> is innocent and </w:t>
      </w:r>
      <m:oMath>
        <m:r>
          <w:rPr>
            <w:rFonts w:ascii="Cambria Math" w:hAnsi="Cambria Math"/>
          </w:rPr>
          <m:t>A</m:t>
        </m:r>
      </m:oMath>
      <w:r>
        <w:t xml:space="preserve"> is guilty! This is a contradiction, and we will prove this more formally later.</w:t>
      </w:r>
    </w:p>
    <w:p w14:paraId="4F318275" w14:textId="77777777" w:rsidR="00B42710" w:rsidRDefault="00485794">
      <w:pPr>
        <w:pStyle w:val="Heading3"/>
        <w:numPr>
          <w:ilvl w:val="0"/>
          <w:numId w:val="2"/>
        </w:numPr>
      </w:pPr>
      <w:bookmarkStart w:id="1" w:name="proving-by-resolution"/>
      <w:bookmarkEnd w:id="1"/>
      <w:r>
        <w:t>Proving By Resolution</w:t>
      </w:r>
    </w:p>
    <w:p w14:paraId="3966B42C" w14:textId="77777777" w:rsidR="00B42710" w:rsidRDefault="00485794">
      <w:pPr>
        <w:numPr>
          <w:ilvl w:val="0"/>
          <w:numId w:val="2"/>
        </w:numPr>
      </w:pPr>
      <w:r>
        <w:t>Let us formalize this proof using resolution:</w:t>
      </w:r>
      <w:r>
        <w:br/>
      </w:r>
      <w:r>
        <w:br/>
      </w:r>
    </w:p>
    <w:tbl>
      <w:tblPr>
        <w:tblW w:w="0" w:type="pct"/>
        <w:tblLook w:val="04A0" w:firstRow="1" w:lastRow="0" w:firstColumn="1" w:lastColumn="0" w:noHBand="0" w:noVBand="1"/>
      </w:tblPr>
      <w:tblGrid>
        <w:gridCol w:w="829"/>
        <w:gridCol w:w="2222"/>
        <w:gridCol w:w="3545"/>
      </w:tblGrid>
      <w:tr w:rsidR="00B42710" w14:paraId="78CCE1E2" w14:textId="77777777">
        <w:tc>
          <w:tcPr>
            <w:tcW w:w="0" w:type="auto"/>
          </w:tcPr>
          <w:p w14:paraId="341AC48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1</w:t>
            </w:r>
          </w:p>
        </w:tc>
        <w:tc>
          <w:tcPr>
            <w:tcW w:w="0" w:type="auto"/>
          </w:tcPr>
          <w:p w14:paraId="01F1CF3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14:paraId="34A6A9C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4445639E" w14:textId="77777777">
        <w:tc>
          <w:tcPr>
            <w:tcW w:w="0" w:type="auto"/>
          </w:tcPr>
          <w:p w14:paraId="670285B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14:paraId="66D0F65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</w:tcPr>
          <w:p w14:paraId="7986D27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4CD2834F" w14:textId="77777777">
        <w:tc>
          <w:tcPr>
            <w:tcW w:w="0" w:type="auto"/>
          </w:tcPr>
          <w:p w14:paraId="350B816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14:paraId="156F766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</w:tcPr>
          <w:p w14:paraId="701E132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7A815A95" w14:textId="77777777">
        <w:tc>
          <w:tcPr>
            <w:tcW w:w="0" w:type="auto"/>
          </w:tcPr>
          <w:p w14:paraId="43043F2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4</w:t>
            </w:r>
          </w:p>
        </w:tc>
        <w:tc>
          <w:tcPr>
            <w:tcW w:w="0" w:type="auto"/>
          </w:tcPr>
          <w:p w14:paraId="14F7594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</w:tcPr>
          <w:p w14:paraId="7029467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21C8643B" w14:textId="77777777">
        <w:tc>
          <w:tcPr>
            <w:tcW w:w="0" w:type="auto"/>
          </w:tcPr>
          <w:p w14:paraId="4F7D030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5</w:t>
            </w:r>
          </w:p>
        </w:tc>
        <w:tc>
          <w:tcPr>
            <w:tcW w:w="0" w:type="auto"/>
          </w:tcPr>
          <w:p w14:paraId="09EA425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7AFEF34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1 and 3</w:t>
            </w:r>
          </w:p>
        </w:tc>
      </w:tr>
      <w:tr w:rsidR="00B42710" w14:paraId="5355451E" w14:textId="77777777">
        <w:tc>
          <w:tcPr>
            <w:tcW w:w="0" w:type="auto"/>
          </w:tcPr>
          <w:p w14:paraId="1FB9F92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6</w:t>
            </w:r>
          </w:p>
        </w:tc>
        <w:tc>
          <w:tcPr>
            <w:tcW w:w="0" w:type="auto"/>
          </w:tcPr>
          <w:p w14:paraId="3C97750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19725C8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2 and 4</w:t>
            </w:r>
          </w:p>
        </w:tc>
      </w:tr>
      <w:tr w:rsidR="00B42710" w14:paraId="34E7C89B" w14:textId="77777777">
        <w:tc>
          <w:tcPr>
            <w:tcW w:w="0" w:type="auto"/>
          </w:tcPr>
          <w:p w14:paraId="09497D1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7</w:t>
            </w:r>
          </w:p>
        </w:tc>
        <w:tc>
          <w:tcPr>
            <w:tcW w:w="0" w:type="auto"/>
          </w:tcPr>
          <w:p w14:paraId="634FE7F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0B82D31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2 and 5</w:t>
            </w:r>
          </w:p>
        </w:tc>
      </w:tr>
    </w:tbl>
    <w:p w14:paraId="3B07BA33" w14:textId="77777777" w:rsidR="00B42710" w:rsidRDefault="00485794">
      <w:pPr>
        <w:numPr>
          <w:ilvl w:val="0"/>
          <w:numId w:val="2"/>
        </w:numPr>
      </w:pPr>
      <w:r>
        <w:br/>
      </w:r>
      <w:r>
        <w:br/>
      </w:r>
      <w:r>
        <w:br/>
        <w:t xml:space="preserve">No further resolutions can be drawn. As a result, we cannot prove </w:t>
      </w:r>
      <m:oMath>
        <m:r>
          <w:rPr>
            <w:rFonts w:ascii="Cambria Math" w:hAnsi="Cambria Math"/>
          </w:rPr>
          <m:t>D</m:t>
        </m:r>
      </m:oMath>
      <w:r>
        <w:t xml:space="preserve"> is true/guilty, as it cannot be resolved </w:t>
      </w:r>
      <w:r>
        <w:t>using the given statements.</w:t>
      </w:r>
    </w:p>
    <w:p w14:paraId="327F12D7" w14:textId="77777777" w:rsidR="00B42710" w:rsidRDefault="00485794">
      <w:pPr>
        <w:pStyle w:val="Heading3"/>
        <w:numPr>
          <w:ilvl w:val="0"/>
          <w:numId w:val="2"/>
        </w:numPr>
      </w:pPr>
      <w:bookmarkStart w:id="2" w:name="adding-refutation"/>
      <w:bookmarkEnd w:id="2"/>
      <w:r>
        <w:t>Adding Refutation</w:t>
      </w:r>
    </w:p>
    <w:p w14:paraId="5002938D" w14:textId="77777777" w:rsidR="00B42710" w:rsidRDefault="00485794">
      <w:pPr>
        <w:numPr>
          <w:ilvl w:val="0"/>
          <w:numId w:val="2"/>
        </w:numPr>
      </w:pPr>
      <w:r>
        <w:t xml:space="preserve">Now let us add </w:t>
      </w: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D</m:t>
        </m:r>
      </m:oMath>
      <w:r>
        <w:t xml:space="preserve"> to the premise:</w:t>
      </w:r>
      <w:r>
        <w:br/>
      </w:r>
      <w:r>
        <w:br/>
      </w:r>
    </w:p>
    <w:tbl>
      <w:tblPr>
        <w:tblW w:w="0" w:type="pct"/>
        <w:tblLook w:val="04A0" w:firstRow="1" w:lastRow="0" w:firstColumn="1" w:lastColumn="0" w:noHBand="0" w:noVBand="1"/>
      </w:tblPr>
      <w:tblGrid>
        <w:gridCol w:w="829"/>
        <w:gridCol w:w="2222"/>
        <w:gridCol w:w="3545"/>
      </w:tblGrid>
      <w:tr w:rsidR="00B42710" w14:paraId="4015C3F1" w14:textId="77777777">
        <w:tc>
          <w:tcPr>
            <w:tcW w:w="0" w:type="auto"/>
          </w:tcPr>
          <w:p w14:paraId="0DE3731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69C2542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14:paraId="5F22409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4FC07E43" w14:textId="77777777">
        <w:tc>
          <w:tcPr>
            <w:tcW w:w="0" w:type="auto"/>
          </w:tcPr>
          <w:p w14:paraId="1E0AC68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14:paraId="1E6ED19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</w:tcPr>
          <w:p w14:paraId="1C6AFED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13160AB0" w14:textId="77777777">
        <w:tc>
          <w:tcPr>
            <w:tcW w:w="0" w:type="auto"/>
          </w:tcPr>
          <w:p w14:paraId="26B8B49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14:paraId="16F5066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</w:tcPr>
          <w:p w14:paraId="51039FC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3A1D397E" w14:textId="77777777">
        <w:tc>
          <w:tcPr>
            <w:tcW w:w="0" w:type="auto"/>
          </w:tcPr>
          <w:p w14:paraId="4FA4B08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4</w:t>
            </w:r>
          </w:p>
        </w:tc>
        <w:tc>
          <w:tcPr>
            <w:tcW w:w="0" w:type="auto"/>
          </w:tcPr>
          <w:p w14:paraId="7C159D9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</w:tcPr>
          <w:p w14:paraId="644B5C3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5673DD19" w14:textId="77777777">
        <w:tc>
          <w:tcPr>
            <w:tcW w:w="0" w:type="auto"/>
          </w:tcPr>
          <w:p w14:paraId="0E33614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5</w:t>
            </w:r>
          </w:p>
        </w:tc>
        <w:tc>
          <w:tcPr>
            <w:tcW w:w="0" w:type="auto"/>
          </w:tcPr>
          <w:p w14:paraId="6426C33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3E1C158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Negated conclusion</w:t>
            </w:r>
          </w:p>
        </w:tc>
      </w:tr>
      <w:tr w:rsidR="00B42710" w14:paraId="3BDB640D" w14:textId="77777777">
        <w:tc>
          <w:tcPr>
            <w:tcW w:w="0" w:type="auto"/>
          </w:tcPr>
          <w:p w14:paraId="35F5F33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6</w:t>
            </w:r>
          </w:p>
        </w:tc>
        <w:tc>
          <w:tcPr>
            <w:tcW w:w="0" w:type="auto"/>
          </w:tcPr>
          <w:p w14:paraId="3780EE88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684BB7E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1 and 3</w:t>
            </w:r>
          </w:p>
        </w:tc>
      </w:tr>
      <w:tr w:rsidR="00B42710" w14:paraId="24F89301" w14:textId="77777777">
        <w:tc>
          <w:tcPr>
            <w:tcW w:w="0" w:type="auto"/>
          </w:tcPr>
          <w:p w14:paraId="6A9A0A9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7</w:t>
            </w:r>
          </w:p>
        </w:tc>
        <w:tc>
          <w:tcPr>
            <w:tcW w:w="0" w:type="auto"/>
          </w:tcPr>
          <w:p w14:paraId="3295CBE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37BB3BF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2 and 4</w:t>
            </w:r>
          </w:p>
        </w:tc>
      </w:tr>
      <w:tr w:rsidR="00B42710" w14:paraId="17B33E9F" w14:textId="77777777">
        <w:tc>
          <w:tcPr>
            <w:tcW w:w="0" w:type="auto"/>
          </w:tcPr>
          <w:p w14:paraId="6F2C552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8</w:t>
            </w:r>
          </w:p>
        </w:tc>
        <w:tc>
          <w:tcPr>
            <w:tcW w:w="0" w:type="auto"/>
          </w:tcPr>
          <w:p w14:paraId="12CB46B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∨¬</m:t>
              </m:r>
              <m:r>
                <w:rPr>
                  <w:rFonts w:ascii="Cambria Math" w:hAnsi="Cambria Math"/>
                </w:rPr>
                <m:t>D</m:t>
              </m:r>
            </m:oMath>
          </w:p>
        </w:tc>
        <w:tc>
          <w:tcPr>
            <w:tcW w:w="0" w:type="auto"/>
          </w:tcPr>
          <w:p w14:paraId="1B65492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between 2 and 5</w:t>
            </w:r>
          </w:p>
        </w:tc>
      </w:tr>
    </w:tbl>
    <w:p w14:paraId="5276261D" w14:textId="77777777" w:rsidR="00B42710" w:rsidRDefault="00485794">
      <w:pPr>
        <w:numPr>
          <w:ilvl w:val="0"/>
          <w:numId w:val="2"/>
        </w:numPr>
      </w:pPr>
      <w:r>
        <w:br/>
      </w:r>
      <w:r>
        <w:br/>
        <w:t xml:space="preserve">We still cannot resolve any further, so we cannot prove whether suspect </w:t>
      </w:r>
      <m:oMath>
        <m:r>
          <w:rPr>
            <w:rFonts w:ascii="Cambria Math" w:hAnsi="Cambria Math"/>
          </w:rPr>
          <m:t>D</m:t>
        </m:r>
      </m:oMath>
      <w:r>
        <w:t xml:space="preserve"> is guilty or not.</w:t>
      </w:r>
    </w:p>
    <w:p w14:paraId="3A9EDAF9" w14:textId="7C869171" w:rsidR="00CB26AB" w:rsidRDefault="00CB26AB" w:rsidP="00CB26AB">
      <w:pPr>
        <w:pStyle w:val="ListParagraph"/>
        <w:numPr>
          <w:ilvl w:val="0"/>
          <w:numId w:val="5"/>
        </w:numPr>
      </w:pPr>
    </w:p>
    <w:p w14:paraId="7B4368E1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>p = Congress refuses to vote for new laws</w:t>
      </w:r>
      <w:bookmarkStart w:id="3" w:name="_GoBack"/>
      <w:bookmarkEnd w:id="3"/>
    </w:p>
    <w:p w14:paraId="641B8B8D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>q = Strike finished</w:t>
      </w:r>
    </w:p>
    <w:p w14:paraId="0FC59E55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>s = Strike continues for more than a month</w:t>
      </w:r>
    </w:p>
    <w:p w14:paraId="2B57CAE4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>r = company’s CEO retires</w:t>
      </w:r>
    </w:p>
    <w:p w14:paraId="620F6684" w14:textId="77777777" w:rsidR="00CB26AB" w:rsidRPr="007163A1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KB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(q⇒¬p</m:t>
            </m:r>
            <m:r>
              <w:rPr>
                <w:rFonts w:ascii="Cambria Math" w:hAnsi="Cambria Math" w:hint="eastAsia"/>
              </w:rPr>
              <m:t>∨</m:t>
            </m:r>
            <m:r>
              <w:rPr>
                <w:rFonts w:ascii="Cambria Math" w:hAnsi="Cambria Math"/>
              </w:rPr>
              <m:t>(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))</m:t>
            </m:r>
            <m:r>
              <w:rPr>
                <w:rFonts w:ascii="Cambria Math" w:hAnsi="Cambria Math" w:hint="eastAsia"/>
              </w:rPr>
              <m:t>∧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q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</m:d>
      </m:oMath>
    </w:p>
    <w:p w14:paraId="4A5C7E87" w14:textId="39CD905D" w:rsidR="007163A1" w:rsidRPr="007163A1" w:rsidRDefault="007163A1" w:rsidP="007163A1">
      <w:pPr>
        <w:pStyle w:val="Heading3"/>
        <w:numPr>
          <w:ilvl w:val="0"/>
          <w:numId w:val="2"/>
        </w:numPr>
      </w:pPr>
      <w:r>
        <w:t xml:space="preserve">Proving </w:t>
      </w:r>
      <w:proofErr w:type="gramStart"/>
      <w:r>
        <w:t>By</w:t>
      </w:r>
      <w:proofErr w:type="gramEnd"/>
      <w:r>
        <w:t xml:space="preserve"> Resolution</w:t>
      </w:r>
    </w:p>
    <w:p w14:paraId="03DCC00E" w14:textId="77777777" w:rsidR="00CB26AB" w:rsidRPr="008218DF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1) q⇒¬p</m:t>
        </m:r>
        <m:r>
          <w:rPr>
            <w:rFonts w:ascii="Cambria Math" w:hAnsi="Cambria Math" w:hint="eastAsia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</m:t>
            </m:r>
          </m:e>
        </m:d>
      </m:oMath>
    </w:p>
    <w:p w14:paraId="46C0945B" w14:textId="77777777" w:rsidR="00CB26AB" w:rsidRPr="003865C7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q</m:t>
        </m:r>
        <m:r>
          <w:rPr>
            <w:rFonts w:ascii="Cambria Math" w:hAnsi="Cambria Math" w:hint="eastAsia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¬p</m:t>
            </m:r>
            <m:r>
              <w:rPr>
                <w:rFonts w:ascii="Cambria Math" w:hAnsi="Cambria Math" w:hint="eastAsia"/>
              </w:rPr>
              <m:t>∨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/>
                  </w:rPr>
                  <m:t>r</m:t>
                </m:r>
              </m:e>
            </m:d>
          </m:e>
        </m:d>
      </m:oMath>
    </w:p>
    <w:p w14:paraId="65083488" w14:textId="77777777" w:rsidR="00CB26AB" w:rsidRPr="003865C7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p</m:t>
        </m:r>
        <m:r>
          <w:rPr>
            <w:rFonts w:ascii="Cambria Math" w:hAnsi="Cambria Math" w:hint="eastAsia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</m:t>
            </m:r>
          </m:e>
        </m:d>
      </m:oMath>
    </w:p>
    <w:p w14:paraId="06D43E92" w14:textId="77777777" w:rsidR="00CB26AB" w:rsidRPr="003865C7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 w:hint="eastAsia"/>
          </w:rPr>
          <m:t>∨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</m:t>
            </m:r>
          </m:e>
        </m:d>
      </m:oMath>
    </w:p>
    <w:p w14:paraId="17710F81" w14:textId="77777777" w:rsidR="00CB26AB" w:rsidRPr="00636064" w:rsidRDefault="00CB26AB" w:rsidP="00CB26AB">
      <w:pPr>
        <w:pStyle w:val="ListParagraph"/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</m:t>
            </m:r>
          </m:e>
        </m:d>
      </m:oMath>
    </w:p>
    <w:p w14:paraId="676C7EA2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 xml:space="preserve">1 implies that if congress refuses to vote for new laws and strike finished, then strike continues for more than a month and company’s CEO retires. </w:t>
      </w:r>
    </w:p>
    <w:p w14:paraId="48430496" w14:textId="77777777" w:rsidR="00CB26AB" w:rsidRDefault="00CB26AB" w:rsidP="00CB26AB">
      <w:pPr>
        <w:pStyle w:val="ListParagraph"/>
        <w:numPr>
          <w:ilvl w:val="0"/>
          <w:numId w:val="2"/>
        </w:numPr>
      </w:pPr>
    </w:p>
    <w:p w14:paraId="1650D160" w14:textId="77777777" w:rsidR="00D26C62" w:rsidRDefault="00D26C62" w:rsidP="00D26C62">
      <w:pPr>
        <w:pStyle w:val="Heading3"/>
        <w:numPr>
          <w:ilvl w:val="0"/>
          <w:numId w:val="2"/>
        </w:numPr>
      </w:pPr>
      <w:r>
        <w:t>Adding Refutation</w:t>
      </w:r>
    </w:p>
    <w:p w14:paraId="697A6538" w14:textId="77777777" w:rsidR="00CB26AB" w:rsidRPr="00636064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) ¬(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p</m:t>
            </m:r>
          </m:e>
        </m:d>
        <m:r>
          <w:rPr>
            <w:rFonts w:ascii="Cambria Math" w:hAnsi="Cambria Math"/>
          </w:rPr>
          <m:t>⇒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r</m:t>
            </m:r>
          </m:e>
        </m:d>
        <m:r>
          <w:rPr>
            <w:rFonts w:ascii="Cambria Math" w:hAnsi="Cambria Math"/>
          </w:rPr>
          <m:t>)</m:t>
        </m:r>
      </m:oMath>
    </w:p>
    <w:p w14:paraId="178A05F7" w14:textId="77777777" w:rsidR="00CB26AB" w:rsidRPr="00CF0EB9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¬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q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  <m:r>
              <w:rPr>
                <w:rFonts w:ascii="Cambria Math" w:hAnsi="Cambria Math" w:hint="eastAsia"/>
              </w:rPr>
              <m:t>∨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/>
                  </w:rPr>
                  <m:t>r</m:t>
                </m:r>
              </m:e>
            </m:d>
          </m:e>
        </m:d>
      </m:oMath>
    </w:p>
    <w:p w14:paraId="2513886F" w14:textId="77777777" w:rsidR="00CB26AB" w:rsidRPr="00CF0EB9" w:rsidRDefault="00CB26AB" w:rsidP="00CB26AB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3) 1 and 2 implies false, thus leads to contradiction. </m:t>
        </m:r>
      </m:oMath>
    </w:p>
    <w:p w14:paraId="7965CA89" w14:textId="77777777" w:rsidR="00CB26AB" w:rsidRDefault="00CB26AB" w:rsidP="00CB26AB">
      <w:pPr>
        <w:pStyle w:val="ListParagraph"/>
        <w:numPr>
          <w:ilvl w:val="0"/>
          <w:numId w:val="2"/>
        </w:numPr>
      </w:pPr>
      <w:r>
        <w:t xml:space="preserve">Thus, if congress refuses to vote for new laws and strike finished, then strike continues for more than a month and company’s CEO retires. </w:t>
      </w:r>
    </w:p>
    <w:p w14:paraId="2C171BF5" w14:textId="07D4DE91" w:rsidR="00CB26AB" w:rsidRDefault="00CB26AB" w:rsidP="007163A1">
      <w:pPr>
        <w:pStyle w:val="Heading3"/>
      </w:pPr>
      <w:r>
        <w:t>Proof by Truth Table</w:t>
      </w:r>
    </w:p>
    <w:p w14:paraId="07B46E88" w14:textId="77777777" w:rsidR="007163A1" w:rsidRPr="007163A1" w:rsidRDefault="007163A1" w:rsidP="007163A1">
      <w:pPr>
        <w:pStyle w:val="BodyText"/>
      </w:pPr>
    </w:p>
    <w:tbl>
      <w:tblPr>
        <w:tblW w:w="9720" w:type="dxa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920"/>
        <w:gridCol w:w="1300"/>
        <w:gridCol w:w="1300"/>
      </w:tblGrid>
      <w:tr w:rsidR="00CB26AB" w14:paraId="5AA359F6" w14:textId="77777777" w:rsidTr="00BB0E73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C3D3F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65B12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0C2CA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DA5F6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r</w:t>
            </w: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49B64" w14:textId="1BF76C70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(¬q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¬p)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(</w:t>
            </w: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∧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r</w:t>
            </w:r>
            <w:proofErr w:type="spellEnd"/>
            <w:r>
              <w:rPr>
                <w:rFonts w:ascii="Calibri" w:eastAsia="Times New Roman" w:hAnsi="Calibri"/>
                <w:b/>
                <w:bCs/>
                <w:color w:val="000000"/>
              </w:rPr>
              <w:t>)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A410B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∧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  <w:proofErr w:type="spellEnd"/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E0430" w14:textId="77777777" w:rsidR="00CB26AB" w:rsidRDefault="00CB26AB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KB</w:t>
            </w:r>
          </w:p>
        </w:tc>
      </w:tr>
      <w:tr w:rsidR="00CB26AB" w14:paraId="5639B0C2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F18D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9E91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F2B0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1D2E7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4C65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9594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2238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0105FDA7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EDD9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lastRenderedPageBreak/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7BEE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5DB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E048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F7AF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E299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EF62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734495E6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0AE1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3413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A656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1DD2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D800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6419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54D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6EF61F4F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7CC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BEC89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E2DB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CBF8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CE6D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10B3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91F6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5C0A9D75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C1C0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D28F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96A8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81B2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7634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8F4D7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58CE2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4DC5607F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7714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0F66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A7A5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3D45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5CFB0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AD9B1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501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3C5B5D87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3BA8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8D24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878F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6516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DF84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41B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7CA5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3C7E0968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FD4AB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68A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2BCC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0981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6E7D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831B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0052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04D30E34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BAD6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915D9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480B3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2E752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0D9F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6431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81D2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0CAA15CA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49AB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100D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99962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E32A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AC3E0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96EF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1C72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1E52DB5D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9EB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0363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BA99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559F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8882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D42C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8702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27C60510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640CB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0ACE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6B945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E563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F81F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A64E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CFEC0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59FBC636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ED4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7E561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7AEC0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7E6E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1D5A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E482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3BE6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531AEA98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F530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F7AC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3550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1DBA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5C93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58B43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C7757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1C4DEE06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6A69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620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B1784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1DC6D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2014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8367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F6BF9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CB26AB" w14:paraId="26B80176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4B1295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B8C6558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418C05A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981F4E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AF5A84F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46C8A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F8C5C26" w14:textId="77777777" w:rsidR="00CB26AB" w:rsidRDefault="00CB26AB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</w:tbl>
    <w:p w14:paraId="52F9221F" w14:textId="77777777" w:rsidR="00CB26AB" w:rsidRPr="00CB26AB" w:rsidRDefault="00CB26AB" w:rsidP="00CB26AB">
      <w:pPr>
        <w:ind w:left="480"/>
      </w:pPr>
    </w:p>
    <w:p w14:paraId="40D464EF" w14:textId="77777777" w:rsidR="00B42710" w:rsidRDefault="00485794">
      <w:pPr>
        <w:numPr>
          <w:ilvl w:val="0"/>
          <w:numId w:val="3"/>
        </w:numPr>
      </w:pPr>
      <w:r>
        <w:rPr>
          <w:i/>
        </w:rPr>
        <w:t xml:space="preserve">If 2 is a prime </w:t>
      </w:r>
      <w:proofErr w:type="gramStart"/>
      <w:r>
        <w:rPr>
          <w:i/>
        </w:rPr>
        <w:t>number</w:t>
      </w:r>
      <w:proofErr w:type="gramEnd"/>
      <w:r>
        <w:rPr>
          <w:i/>
        </w:rPr>
        <w:t xml:space="preserve"> then 2 is the smallest prime number. If 2 is the smallest prime number then 1 is not a prime number. 1 is not a prime number. Are the following propositions correct based on the aforementioned statements?</w:t>
      </w:r>
    </w:p>
    <w:p w14:paraId="2F3105EF" w14:textId="77777777" w:rsidR="00B42710" w:rsidRDefault="00485794">
      <w:pPr>
        <w:numPr>
          <w:ilvl w:val="1"/>
          <w:numId w:val="8"/>
        </w:numPr>
      </w:pPr>
      <w:r>
        <w:rPr>
          <w:i/>
        </w:rPr>
        <w:t>2 is the smallest prime numb</w:t>
      </w:r>
      <w:r>
        <w:rPr>
          <w:i/>
        </w:rPr>
        <w:t>er</w:t>
      </w:r>
    </w:p>
    <w:p w14:paraId="06BD64E4" w14:textId="77777777" w:rsidR="00B42710" w:rsidRDefault="00485794">
      <w:pPr>
        <w:numPr>
          <w:ilvl w:val="1"/>
          <w:numId w:val="8"/>
        </w:numPr>
      </w:pPr>
      <w:r>
        <w:rPr>
          <w:i/>
        </w:rPr>
        <w:t>2 is a prime number</w:t>
      </w:r>
    </w:p>
    <w:p w14:paraId="2AD421BF" w14:textId="77777777" w:rsidR="00B42710" w:rsidRDefault="00485794">
      <w:pPr>
        <w:pStyle w:val="Heading3"/>
        <w:numPr>
          <w:ilvl w:val="0"/>
          <w:numId w:val="2"/>
        </w:numPr>
      </w:pPr>
      <w:bookmarkStart w:id="4" w:name="proof-by-truth-table-2"/>
      <w:bookmarkEnd w:id="4"/>
      <w:r>
        <w:t>Proof by Truth Table</w:t>
      </w:r>
    </w:p>
    <w:p w14:paraId="271F6897" w14:textId="77777777" w:rsidR="00B42710" w:rsidRDefault="00485794">
      <w:pPr>
        <w:numPr>
          <w:ilvl w:val="0"/>
          <w:numId w:val="2"/>
        </w:numPr>
      </w:pPr>
      <w:r>
        <w:t xml:space="preserve">Let us convert these statements into logical constants. Let </w:t>
      </w:r>
      <m:oMath>
        <m:r>
          <w:rPr>
            <w:rFonts w:ascii="Cambria Math" w:hAnsi="Cambria Math"/>
          </w:rPr>
          <m:t>A</m:t>
        </m:r>
      </m:oMath>
      <w:r>
        <w:t xml:space="preserve"> denote 2 being a prime number, </w:t>
      </w:r>
      <m:oMath>
        <m:r>
          <w:rPr>
            <w:rFonts w:ascii="Cambria Math" w:hAnsi="Cambria Math"/>
          </w:rPr>
          <m:t>B</m:t>
        </m:r>
      </m:oMath>
      <w:r>
        <w:t xml:space="preserve"> denote 2 being the </w:t>
      </w:r>
      <w:r>
        <w:rPr>
          <w:i/>
        </w:rPr>
        <w:t>smallest</w:t>
      </w:r>
      <w:r>
        <w:t xml:space="preserve"> prime number, and let </w:t>
      </w:r>
      <m:oMath>
        <m:r>
          <w:rPr>
            <w:rFonts w:ascii="Cambria Math" w:hAnsi="Cambria Math"/>
          </w:rPr>
          <m:t>C</m:t>
        </m:r>
      </m:oMath>
      <w:r>
        <w:t xml:space="preserve"> denote 1 as not a prime number. Given these conversion, we are</w:t>
      </w:r>
      <w:r>
        <w:t xml:space="preserve"> left with the following sentences:</w:t>
      </w:r>
    </w:p>
    <w:p w14:paraId="7AFC3847" w14:textId="77777777" w:rsidR="00B42710" w:rsidRDefault="00485794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B</m:t>
        </m:r>
      </m:oMath>
    </w:p>
    <w:p w14:paraId="3907EA50" w14:textId="77777777" w:rsidR="00B42710" w:rsidRDefault="00485794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∨</m:t>
        </m:r>
        <m:r>
          <w:rPr>
            <w:rFonts w:ascii="Cambria Math" w:hAnsi="Cambria Math"/>
          </w:rPr>
          <m:t>C</m:t>
        </m:r>
      </m:oMath>
    </w:p>
    <w:p w14:paraId="7FB4D5E7" w14:textId="77777777" w:rsidR="00B42710" w:rsidRDefault="00485794">
      <w:pPr>
        <w:numPr>
          <w:ilvl w:val="1"/>
          <w:numId w:val="9"/>
        </w:numPr>
      </w:pPr>
      <m:oMath>
        <m:r>
          <w:rPr>
            <w:rFonts w:ascii="Cambria Math" w:hAnsi="Cambria Math"/>
          </w:rPr>
          <m:t>C</m:t>
        </m:r>
      </m:oMath>
    </w:p>
    <w:p w14:paraId="577EECC3" w14:textId="77777777" w:rsidR="00B42710" w:rsidRDefault="00485794">
      <w:pPr>
        <w:numPr>
          <w:ilvl w:val="0"/>
          <w:numId w:val="2"/>
        </w:numPr>
      </w:pPr>
      <w:r>
        <w:lastRenderedPageBreak/>
        <w:t>From this we create the following truth table:</w:t>
      </w:r>
      <w:r>
        <w:br/>
      </w:r>
      <w:r>
        <w:br/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1"/>
        <w:gridCol w:w="860"/>
        <w:gridCol w:w="850"/>
        <w:gridCol w:w="1442"/>
        <w:gridCol w:w="1442"/>
        <w:gridCol w:w="1580"/>
      </w:tblGrid>
      <w:tr w:rsidR="00B42710" w14:paraId="5EBEAE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4DD9C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A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A827B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9814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B2930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BE8F5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8EC23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C</m:t>
              </m:r>
            </m:oMath>
            <w:r>
              <w:t xml:space="preserve"> = True</w:t>
            </w:r>
          </w:p>
        </w:tc>
      </w:tr>
      <w:tr w:rsidR="00B42710" w14:paraId="13E2780B" w14:textId="77777777">
        <w:tc>
          <w:tcPr>
            <w:tcW w:w="0" w:type="auto"/>
          </w:tcPr>
          <w:p w14:paraId="5429CC5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29249C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1262FE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107FF5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ADA96D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ED8F2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561DA0BD" w14:textId="77777777">
        <w:tc>
          <w:tcPr>
            <w:tcW w:w="0" w:type="auto"/>
          </w:tcPr>
          <w:p w14:paraId="7224037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AA5619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59DBFC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FD36B5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CCADDD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DACB80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7753FA57" w14:textId="77777777">
        <w:tc>
          <w:tcPr>
            <w:tcW w:w="0" w:type="auto"/>
          </w:tcPr>
          <w:p w14:paraId="49AC609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01F98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7CDF81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3B2B08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92A99F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52613C52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610E36E4" w14:textId="77777777">
        <w:tc>
          <w:tcPr>
            <w:tcW w:w="0" w:type="auto"/>
          </w:tcPr>
          <w:p w14:paraId="6BB7D2A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619B5B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35D5EB0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50064F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1D2B22C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AE1BCA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791FDFB5" w14:textId="77777777">
        <w:tc>
          <w:tcPr>
            <w:tcW w:w="0" w:type="auto"/>
          </w:tcPr>
          <w:p w14:paraId="795CB0D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73F8935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239B18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A5D1736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05033C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1FE040B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27DBC441" w14:textId="77777777">
        <w:tc>
          <w:tcPr>
            <w:tcW w:w="0" w:type="auto"/>
          </w:tcPr>
          <w:p w14:paraId="56D61D8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F38EC0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75C4F7FA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206A2DD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246CE92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0139F79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  <w:tr w:rsidR="00B42710" w14:paraId="24522884" w14:textId="77777777">
        <w:tc>
          <w:tcPr>
            <w:tcW w:w="0" w:type="auto"/>
          </w:tcPr>
          <w:p w14:paraId="3504C32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12BEECAC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18A413D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FF58C9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3A1EC99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4A290FD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</w:tr>
      <w:tr w:rsidR="00B42710" w14:paraId="4A525664" w14:textId="77777777">
        <w:tc>
          <w:tcPr>
            <w:tcW w:w="0" w:type="auto"/>
          </w:tcPr>
          <w:p w14:paraId="7EE90F4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DFB9033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46D7CEF7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  <w:tc>
          <w:tcPr>
            <w:tcW w:w="0" w:type="auto"/>
          </w:tcPr>
          <w:p w14:paraId="602BBCC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08F649C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T</w:t>
            </w:r>
          </w:p>
        </w:tc>
        <w:tc>
          <w:tcPr>
            <w:tcW w:w="0" w:type="auto"/>
          </w:tcPr>
          <w:p w14:paraId="6B7A350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F</w:t>
            </w:r>
          </w:p>
        </w:tc>
      </w:tr>
    </w:tbl>
    <w:p w14:paraId="53C9215B" w14:textId="77777777" w:rsidR="00B42710" w:rsidRDefault="00485794">
      <w:pPr>
        <w:numPr>
          <w:ilvl w:val="0"/>
          <w:numId w:val="2"/>
        </w:numPr>
      </w:pPr>
      <w:r>
        <w:br/>
      </w:r>
      <w:r>
        <w:br/>
      </w:r>
      <w:r>
        <w:br/>
      </w:r>
      <w:r>
        <w:t>Looking at this table, we can see that there are only two case in which all three of our statements are true:</w:t>
      </w:r>
    </w:p>
    <w:p w14:paraId="66117088" w14:textId="77777777" w:rsidR="00B42710" w:rsidRDefault="00485794">
      <w:pPr>
        <w:numPr>
          <w:ilvl w:val="1"/>
          <w:numId w:val="10"/>
        </w:numPr>
      </w:pPr>
      <w:r>
        <w:t xml:space="preserve">When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both false and </w:t>
      </w:r>
      <m:oMath>
        <m:r>
          <w:rPr>
            <w:rFonts w:ascii="Cambria Math" w:hAnsi="Cambria Math"/>
          </w:rPr>
          <m:t>C</m:t>
        </m:r>
      </m:oMath>
      <w:r>
        <w:t xml:space="preserve"> is true</w:t>
      </w:r>
    </w:p>
    <w:p w14:paraId="4616EE64" w14:textId="77777777" w:rsidR="00B42710" w:rsidRDefault="00485794">
      <w:pPr>
        <w:numPr>
          <w:ilvl w:val="1"/>
          <w:numId w:val="10"/>
        </w:numPr>
      </w:pPr>
      <w:r>
        <w:t xml:space="preserve">When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 xml:space="preserve"> are all true</w:t>
      </w:r>
    </w:p>
    <w:p w14:paraId="78C45C20" w14:textId="77777777" w:rsidR="00B42710" w:rsidRDefault="00485794">
      <w:pPr>
        <w:numPr>
          <w:ilvl w:val="0"/>
          <w:numId w:val="2"/>
        </w:numPr>
      </w:pPr>
      <w:r>
        <w:t>Therefore, there is only two solutions in which the above propositions are true. In other worlds, these propositions cannot be proven.</w:t>
      </w:r>
    </w:p>
    <w:p w14:paraId="200F23C0" w14:textId="77777777" w:rsidR="00B42710" w:rsidRDefault="00485794">
      <w:pPr>
        <w:pStyle w:val="Heading3"/>
        <w:numPr>
          <w:ilvl w:val="0"/>
          <w:numId w:val="2"/>
        </w:numPr>
      </w:pPr>
      <w:bookmarkStart w:id="5" w:name="proof-by-resolution-1"/>
      <w:bookmarkEnd w:id="5"/>
      <w:r>
        <w:t>Proof by Resolution</w:t>
      </w:r>
    </w:p>
    <w:p w14:paraId="7FDB346B" w14:textId="77777777" w:rsidR="00B42710" w:rsidRDefault="00485794">
      <w:pPr>
        <w:numPr>
          <w:ilvl w:val="0"/>
          <w:numId w:val="2"/>
        </w:numPr>
      </w:pPr>
      <w:r>
        <w:t>We formalize this proof through resolution: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29"/>
        <w:gridCol w:w="1442"/>
        <w:gridCol w:w="2862"/>
      </w:tblGrid>
      <w:tr w:rsidR="00B42710" w14:paraId="16A9F47F" w14:textId="77777777">
        <w:tc>
          <w:tcPr>
            <w:tcW w:w="0" w:type="auto"/>
          </w:tcPr>
          <w:p w14:paraId="1776EB8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1</w:t>
            </w:r>
          </w:p>
        </w:tc>
        <w:tc>
          <w:tcPr>
            <w:tcW w:w="0" w:type="auto"/>
          </w:tcPr>
          <w:p w14:paraId="48356671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B</m:t>
              </m:r>
            </m:oMath>
          </w:p>
        </w:tc>
        <w:tc>
          <w:tcPr>
            <w:tcW w:w="0" w:type="auto"/>
          </w:tcPr>
          <w:p w14:paraId="43A7C7D4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5C3ACE09" w14:textId="77777777">
        <w:tc>
          <w:tcPr>
            <w:tcW w:w="0" w:type="auto"/>
          </w:tcPr>
          <w:p w14:paraId="111575D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2</w:t>
            </w:r>
          </w:p>
        </w:tc>
        <w:tc>
          <w:tcPr>
            <w:tcW w:w="0" w:type="auto"/>
          </w:tcPr>
          <w:p w14:paraId="7F57954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</w:tcPr>
          <w:p w14:paraId="5E0761A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6F23C52F" w14:textId="77777777">
        <w:tc>
          <w:tcPr>
            <w:tcW w:w="0" w:type="auto"/>
          </w:tcPr>
          <w:p w14:paraId="56FF253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3</w:t>
            </w:r>
          </w:p>
        </w:tc>
        <w:tc>
          <w:tcPr>
            <w:tcW w:w="0" w:type="auto"/>
          </w:tcPr>
          <w:p w14:paraId="15433859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</w:tcPr>
          <w:p w14:paraId="4ED57CDB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Given</w:t>
            </w:r>
          </w:p>
        </w:tc>
      </w:tr>
      <w:tr w:rsidR="00B42710" w14:paraId="0B2EB2A7" w14:textId="77777777">
        <w:tc>
          <w:tcPr>
            <w:tcW w:w="0" w:type="auto"/>
          </w:tcPr>
          <w:p w14:paraId="4A507DEE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4</w:t>
            </w:r>
          </w:p>
        </w:tc>
        <w:tc>
          <w:tcPr>
            <w:tcW w:w="0" w:type="auto"/>
          </w:tcPr>
          <w:p w14:paraId="0CFBF5FF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m:oMath>
              <m:r>
                <w:rPr>
                  <w:rFonts w:ascii="Cambria Math" w:hAnsi="Cambria Math"/>
                </w:rPr>
                <m:t>¬</m:t>
              </m:r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∨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  <w:tc>
          <w:tcPr>
            <w:tcW w:w="0" w:type="auto"/>
          </w:tcPr>
          <w:p w14:paraId="3918E5A5" w14:textId="77777777" w:rsidR="00B42710" w:rsidRDefault="00485794">
            <w:pPr>
              <w:pStyle w:val="Compact"/>
              <w:numPr>
                <w:ilvl w:val="0"/>
                <w:numId w:val="2"/>
              </w:numPr>
            </w:pPr>
            <w:r>
              <w:t>Resolution of 1 and 2</w:t>
            </w:r>
          </w:p>
        </w:tc>
      </w:tr>
    </w:tbl>
    <w:p w14:paraId="19885DA1" w14:textId="77777777" w:rsidR="00B42710" w:rsidRDefault="00485794">
      <w:pPr>
        <w:numPr>
          <w:ilvl w:val="0"/>
          <w:numId w:val="2"/>
        </w:numPr>
      </w:pPr>
      <w:r>
        <w:br/>
      </w:r>
      <w:r>
        <w:br/>
      </w:r>
      <w:r>
        <w:br/>
        <w:t xml:space="preserve">From this, we cannot resolve neither </w:t>
      </w:r>
      <m:oMath>
        <m:r>
          <w:rPr>
            <w:rFonts w:ascii="Cambria Math" w:hAnsi="Cambria Math"/>
          </w:rPr>
          <m:t>A</m:t>
        </m:r>
      </m:oMath>
      <w:r>
        <w:t xml:space="preserve"> nor </w:t>
      </w:r>
      <m:oMath>
        <m:r>
          <w:rPr>
            <w:rFonts w:ascii="Cambria Math" w:hAnsi="Cambria Math"/>
          </w:rPr>
          <m:t>B</m:t>
        </m:r>
      </m:oMath>
      <w:r>
        <w:t>. Therefore, both cannot be proven.</w:t>
      </w:r>
    </w:p>
    <w:p w14:paraId="1F7C9C5E" w14:textId="77777777" w:rsidR="00B42710" w:rsidRDefault="00485794">
      <w:pPr>
        <w:pStyle w:val="Heading3"/>
        <w:numPr>
          <w:ilvl w:val="0"/>
          <w:numId w:val="2"/>
        </w:numPr>
      </w:pPr>
      <w:bookmarkStart w:id="6" w:name="adding-refutation-1"/>
      <w:bookmarkEnd w:id="6"/>
      <w:r>
        <w:t>Adding Refutation</w:t>
      </w:r>
    </w:p>
    <w:p w14:paraId="0A878271" w14:textId="77777777" w:rsidR="00B42710" w:rsidRDefault="00485794">
      <w:pPr>
        <w:numPr>
          <w:ilvl w:val="0"/>
          <w:numId w:val="2"/>
        </w:numPr>
      </w:pPr>
      <w:r>
        <w:t xml:space="preserve">To further our proof, let us assume </w:t>
      </w:r>
      <m:oMath>
        <m:r>
          <w:rPr>
            <w:rFonts w:ascii="Cambria Math" w:hAnsi="Cambria Math"/>
          </w:rPr>
          <m:t>B</m:t>
        </m:r>
      </m:oMath>
      <w:r>
        <w:t xml:space="preserve"> is false. We can add </w:t>
      </w:r>
      <m:oMath>
        <m:r>
          <w:rPr>
            <w:rFonts w:ascii="Cambria Math" w:hAnsi="Cambria Math"/>
          </w:rPr>
          <m:t>¬</m:t>
        </m:r>
        <m:r>
          <w:rPr>
            <w:rFonts w:ascii="Cambria Math" w:hAnsi="Cambria Math"/>
          </w:rPr>
          <m:t>B</m:t>
        </m:r>
      </m:oMath>
      <w:r>
        <w:t xml:space="preserve"> to the above table, however, we cannot resolve any further stateme</w:t>
      </w:r>
      <w:r>
        <w:t xml:space="preserve">nts using it. Therefore, we are left with the same knowledge base, and we still cannot prove neither </w:t>
      </w:r>
      <m:oMath>
        <m:r>
          <w:rPr>
            <w:rFonts w:ascii="Cambria Math" w:hAnsi="Cambria Math"/>
          </w:rPr>
          <m:t>A</m:t>
        </m:r>
      </m:oMath>
      <w:r>
        <w:t xml:space="preserve"> nor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4F3AEB64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 xml:space="preserve">4) </w:t>
      </w:r>
    </w:p>
    <w:p w14:paraId="22652A14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lastRenderedPageBreak/>
        <w:t>p = tomorrow would be a snow storm</w:t>
      </w:r>
    </w:p>
    <w:p w14:paraId="1E0C1770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q = Patrick would wear a heavy coat</w:t>
      </w:r>
    </w:p>
    <w:p w14:paraId="50EBD2D1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s = zipper is mended</w:t>
      </w:r>
    </w:p>
    <w:p w14:paraId="02037F6F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5B3C8131" w14:textId="77777777" w:rsidR="007163A1" w:rsidRPr="004D535D" w:rsidRDefault="007163A1" w:rsidP="007163A1">
      <w:pPr>
        <w:pStyle w:val="ListParagraph"/>
        <w:numPr>
          <w:ilvl w:val="0"/>
          <w:numId w:val="2"/>
        </w:numPr>
      </w:pPr>
      <m:oMath>
        <m:r>
          <m:rPr>
            <m:sty m:val="p"/>
          </m:rPr>
          <w:rPr>
            <w:rFonts w:ascii="Cambria Math" w:hAnsi="Cambria Math"/>
          </w:rPr>
          <m:t xml:space="preserve">KB = </m:t>
        </m:r>
        <m:r>
          <w:rPr>
            <w:rFonts w:ascii="Cambria Math" w:hAnsi="Cambria Math"/>
          </w:rPr>
          <m:t xml:space="preserve">{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s⇒q</m:t>
            </m:r>
          </m:e>
        </m:d>
        <m:r>
          <w:rPr>
            <w:rFonts w:ascii="Cambria Math" w:hAnsi="Cambria Math" w:hint="eastAsia"/>
          </w:rPr>
          <m:t>∧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⇒s</m:t>
            </m:r>
          </m:e>
        </m:d>
        <m:r>
          <w:rPr>
            <w:rFonts w:ascii="Cambria Math" w:hAnsi="Cambria Math" w:hint="eastAsia"/>
          </w:rPr>
          <m:t>∧</m:t>
        </m:r>
        <m:r>
          <w:rPr>
            <w:rFonts w:ascii="Cambria Math" w:hAnsi="Cambria Math"/>
          </w:rPr>
          <m:t>(p</m:t>
        </m:r>
        <m:r>
          <w:rPr>
            <w:rFonts w:ascii="Cambria Math" w:hAnsi="Cambria Math" w:hint="eastAsia"/>
          </w:rPr>
          <m:t>∧</m:t>
        </m:r>
        <m:r>
          <w:rPr>
            <w:rFonts w:ascii="Cambria Math" w:hAnsi="Cambria Math"/>
          </w:rPr>
          <m:t>¬s)}</m:t>
        </m:r>
      </m:oMath>
    </w:p>
    <w:p w14:paraId="3B3513AA" w14:textId="047D4E78" w:rsidR="007163A1" w:rsidRDefault="007163A1" w:rsidP="007163A1">
      <w:pPr>
        <w:pStyle w:val="Heading3"/>
        <w:numPr>
          <w:ilvl w:val="0"/>
          <w:numId w:val="2"/>
        </w:numPr>
      </w:pPr>
      <w:r>
        <w:t>Proof by Resolution</w:t>
      </w:r>
    </w:p>
    <w:p w14:paraId="7E402996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1)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s⇒q</m:t>
            </m:r>
          </m:e>
        </m:d>
      </m:oMath>
    </w:p>
    <w:p w14:paraId="7E884E9B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q</m:t>
        </m:r>
      </m:oMath>
    </w:p>
    <w:p w14:paraId="4E3C9EE6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¬p</m:t>
            </m:r>
            <m:r>
              <w:rPr>
                <w:rFonts w:ascii="Cambria Math" w:hAnsi="Cambria Math" w:hint="eastAsia"/>
              </w:rPr>
              <m:t>∨</m:t>
            </m:r>
            <m:r>
              <w:rPr>
                <w:rFonts w:ascii="Cambria Math" w:hAnsi="Cambria Math"/>
              </w:rPr>
              <m:t>¬s</m:t>
            </m:r>
          </m:e>
        </m:d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q</m:t>
        </m:r>
      </m:oMath>
    </w:p>
    <w:p w14:paraId="06A8AA83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p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s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q</m:t>
        </m:r>
      </m:oMath>
    </w:p>
    <w:p w14:paraId="0FA2059C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</w:p>
    <w:p w14:paraId="55BDF6FB" w14:textId="77777777" w:rsidR="007163A1" w:rsidRPr="00A1074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) q⇒s</m:t>
        </m:r>
      </m:oMath>
    </w:p>
    <w:p w14:paraId="73B8D5B2" w14:textId="77777777" w:rsidR="007163A1" w:rsidRPr="00B826A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s</m:t>
        </m:r>
      </m:oMath>
    </w:p>
    <w:p w14:paraId="14EAF7B1" w14:textId="77777777" w:rsidR="007163A1" w:rsidRPr="00B826A2" w:rsidRDefault="007163A1" w:rsidP="007163A1">
      <w:pPr>
        <w:pStyle w:val="ListParagraph"/>
        <w:numPr>
          <w:ilvl w:val="0"/>
          <w:numId w:val="2"/>
        </w:numPr>
      </w:pPr>
    </w:p>
    <w:p w14:paraId="152CF5AE" w14:textId="77777777" w:rsidR="007163A1" w:rsidRPr="00C50DAA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3) 1 and 2 implies ¬p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q</m:t>
        </m:r>
      </m:oMath>
    </w:p>
    <w:p w14:paraId="78D9C669" w14:textId="77777777" w:rsidR="007163A1" w:rsidRPr="00C50DAA" w:rsidRDefault="007163A1" w:rsidP="007163A1">
      <w:pPr>
        <w:pStyle w:val="ListParagraph"/>
        <w:numPr>
          <w:ilvl w:val="0"/>
          <w:numId w:val="2"/>
        </w:numPr>
      </w:pPr>
    </w:p>
    <w:p w14:paraId="559D9ECF" w14:textId="77777777" w:rsidR="007163A1" w:rsidRPr="00B826A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4) 3 and 2 implies ¬p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s</m:t>
        </m:r>
      </m:oMath>
    </w:p>
    <w:p w14:paraId="1AE23DFF" w14:textId="77777777" w:rsidR="007163A1" w:rsidRPr="00B826A2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¬s</m:t>
            </m:r>
          </m:e>
        </m:d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q</m:t>
        </m:r>
      </m:oMath>
    </w:p>
    <w:p w14:paraId="74712E75" w14:textId="77777777" w:rsidR="007163A1" w:rsidRPr="0092356A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p</m:t>
        </m:r>
        <m:r>
          <w:rPr>
            <w:rFonts w:ascii="Cambria Math" w:hAnsi="Cambria Math" w:hint="eastAsia"/>
          </w:rPr>
          <m:t>∧</m:t>
        </m:r>
        <m:r>
          <w:rPr>
            <w:rFonts w:ascii="Cambria Math" w:hAnsi="Cambria Math"/>
          </w:rPr>
          <m:t>¬s⇒¬q</m:t>
        </m:r>
      </m:oMath>
    </w:p>
    <w:p w14:paraId="35104201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4BC0F1CF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 xml:space="preserve">4 implies that when tomorrow is snow and zipper is not mended, Patrick would not wear a heavy coat. Thus, Patrick would not wear heavy coat. </w:t>
      </w:r>
    </w:p>
    <w:p w14:paraId="44097D0C" w14:textId="77777777" w:rsidR="007163A1" w:rsidRDefault="007163A1" w:rsidP="007163A1">
      <w:pPr>
        <w:pStyle w:val="ListParagraph"/>
        <w:ind w:left="480"/>
      </w:pPr>
    </w:p>
    <w:p w14:paraId="3B0F0FF3" w14:textId="0791213F" w:rsidR="007163A1" w:rsidRDefault="007163A1" w:rsidP="007163A1">
      <w:pPr>
        <w:pStyle w:val="Heading3"/>
        <w:numPr>
          <w:ilvl w:val="0"/>
          <w:numId w:val="2"/>
        </w:numPr>
      </w:pPr>
      <w:r>
        <w:t>Adding Refutation</w:t>
      </w:r>
    </w:p>
    <w:p w14:paraId="4BE3A7E8" w14:textId="77777777" w:rsidR="007163A1" w:rsidRPr="00216A48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5) 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∧</m:t>
            </m:r>
            <m:r>
              <w:rPr>
                <w:rFonts w:ascii="Cambria Math" w:hAnsi="Cambria Math"/>
              </w:rPr>
              <m:t>¬s⇒¬q</m:t>
            </m:r>
          </m:e>
        </m:d>
      </m:oMath>
    </w:p>
    <w:p w14:paraId="77AD45D2" w14:textId="77777777" w:rsidR="007163A1" w:rsidRPr="001434BA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¬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 w:hint="eastAsia"/>
                  </w:rPr>
                  <m:t>∧</m:t>
                </m:r>
                <m:r>
                  <w:rPr>
                    <w:rFonts w:ascii="Cambria Math" w:hAnsi="Cambria Math"/>
                  </w:rPr>
                  <m:t>¬s</m:t>
                </m:r>
              </m:e>
            </m:d>
            <m:r>
              <w:rPr>
                <w:rFonts w:ascii="Cambria Math" w:hAnsi="Cambria Math" w:hint="eastAsia"/>
              </w:rPr>
              <m:t>∨</m:t>
            </m:r>
            <m:r>
              <w:rPr>
                <w:rFonts w:ascii="Cambria Math" w:hAnsi="Cambria Math"/>
              </w:rPr>
              <m:t>¬q</m:t>
            </m:r>
          </m:e>
        </m:d>
      </m:oMath>
    </w:p>
    <w:p w14:paraId="4D5C81A0" w14:textId="77777777" w:rsidR="007163A1" w:rsidRPr="00216A48" w:rsidRDefault="007163A1" w:rsidP="007163A1">
      <w:pPr>
        <w:pStyle w:val="ListParagraph"/>
        <w:numPr>
          <w:ilvl w:val="0"/>
          <w:numId w:val="2"/>
        </w:numPr>
      </w:pPr>
    </w:p>
    <w:p w14:paraId="70E5A62C" w14:textId="77777777" w:rsidR="007163A1" w:rsidRPr="003B79A5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6) ¬(s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p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¬q)</m:t>
        </m:r>
      </m:oMath>
    </w:p>
    <w:p w14:paraId="3524D807" w14:textId="77777777" w:rsidR="007163A1" w:rsidRPr="00226D58" w:rsidRDefault="007163A1" w:rsidP="007163A1">
      <w:pPr>
        <w:pStyle w:val="ListParagraph"/>
        <w:numPr>
          <w:ilvl w:val="0"/>
          <w:numId w:val="2"/>
        </w:numPr>
      </w:pPr>
    </w:p>
    <w:p w14:paraId="618049B3" w14:textId="77777777" w:rsidR="007163A1" w:rsidRPr="00DE077E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7) 6 and 4 implies false, leads to contradiction.</m:t>
        </m:r>
      </m:oMath>
    </w:p>
    <w:p w14:paraId="11984AF8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 xml:space="preserve">Thus, Patrick would not wear heavy coat. </w:t>
      </w:r>
    </w:p>
    <w:p w14:paraId="5BEB2B8D" w14:textId="114C75AD" w:rsidR="007163A1" w:rsidRDefault="007163A1" w:rsidP="007163A1">
      <w:pPr>
        <w:pStyle w:val="Heading3"/>
        <w:numPr>
          <w:ilvl w:val="0"/>
          <w:numId w:val="2"/>
        </w:numPr>
      </w:pPr>
      <w:r>
        <w:t>Proof by Truth Table</w:t>
      </w:r>
    </w:p>
    <w:p w14:paraId="3D4B2AC4" w14:textId="77777777" w:rsidR="007163A1" w:rsidRPr="007163A1" w:rsidRDefault="007163A1" w:rsidP="007163A1">
      <w:pPr>
        <w:pStyle w:val="BodyText"/>
      </w:pPr>
    </w:p>
    <w:tbl>
      <w:tblPr>
        <w:tblW w:w="9100" w:type="dxa"/>
        <w:tblLook w:val="04A0" w:firstRow="1" w:lastRow="0" w:firstColumn="1" w:lastColumn="0" w:noHBand="0" w:noVBand="1"/>
      </w:tblPr>
      <w:tblGrid>
        <w:gridCol w:w="1300"/>
        <w:gridCol w:w="1300"/>
        <w:gridCol w:w="1300"/>
        <w:gridCol w:w="1300"/>
        <w:gridCol w:w="1300"/>
        <w:gridCol w:w="1300"/>
        <w:gridCol w:w="1300"/>
      </w:tblGrid>
      <w:tr w:rsidR="007163A1" w14:paraId="13B03BB7" w14:textId="77777777" w:rsidTr="00BB0E73">
        <w:trPr>
          <w:trHeight w:val="32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298DC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F2B8D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B52F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1BAAA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¬p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¬</w:t>
            </w: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  <w:proofErr w:type="spellEnd"/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30FDA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¬</w:t>
            </w: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  <w:proofErr w:type="spellEnd"/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2765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  <w:r>
              <w:rPr>
                <w:rFonts w:ascii="MS Mincho" w:eastAsia="MS Mincho" w:hAnsi="MS Mincho" w:cs="MS Mincho"/>
                <w:b/>
                <w:bCs/>
                <w:color w:val="000000"/>
              </w:rPr>
              <w:t>∧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¬s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7F149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KB</w:t>
            </w:r>
          </w:p>
        </w:tc>
      </w:tr>
      <w:tr w:rsidR="007163A1" w14:paraId="7CBC3D35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F9CC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8AC8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BC0C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0170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DF0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90E2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186C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118D5496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850DF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774C1C5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53A9FF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518D62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4DD3C56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6608DB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29F44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614BFC0D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BD9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FD4B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7DB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3E4D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E121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1430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5690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707CDBAE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160E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lastRenderedPageBreak/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E6FA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D4FCD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B3CE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EE3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BB4E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8FF7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7B79B7C0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49A8D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9BBE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A55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531A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140D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0E4E0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9616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5062796D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B4813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8B62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1BBC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EB76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F0E5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C9B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6748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13380A98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91E9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7787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49556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201F8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27F5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C8DFD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0B2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32116378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FB2AA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99F5248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0246E4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0A820C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CFED4A6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30DA7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839F24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42C39FCF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1B0D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ABF9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CB4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6A72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7468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98E3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0F63F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6390D6D4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D6A8A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1FE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58F1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FC7B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D8735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8B9E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1590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343F3571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E5DE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54D6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7EE4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D86B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01C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0282E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25FB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0289DF57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205D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087C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D4EC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4A21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BAFE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7022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2B72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00E73D2A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9C39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1D13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4663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95E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DF97D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9153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EB80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4D17953B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237F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965F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F10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05EC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0CBD6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8BEE3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E4C0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66BFE99D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4DF76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D825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E2097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52AA8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234CA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0759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8C45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3E1CBC41" w14:textId="77777777" w:rsidTr="00BB0E73">
        <w:trPr>
          <w:trHeight w:val="32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225DB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2340D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A47F4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0DB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52608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0B581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00355" w14:textId="77777777" w:rsidR="007163A1" w:rsidRDefault="007163A1" w:rsidP="00BB0E73">
            <w:pPr>
              <w:jc w:val="center"/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</w:tbl>
    <w:p w14:paraId="6F6EE46C" w14:textId="77777777" w:rsidR="007163A1" w:rsidRPr="00226D58" w:rsidRDefault="007163A1" w:rsidP="007163A1">
      <w:pPr>
        <w:pStyle w:val="ListParagraph"/>
        <w:numPr>
          <w:ilvl w:val="0"/>
          <w:numId w:val="2"/>
        </w:numPr>
      </w:pPr>
    </w:p>
    <w:p w14:paraId="0C3E0922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42F1279B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 xml:space="preserve">6) </w:t>
      </w:r>
    </w:p>
    <w:p w14:paraId="38893F60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p = Sally and Bob are of the same age</w:t>
      </w:r>
    </w:p>
    <w:p w14:paraId="04510618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q = Sally is order than Bob</w:t>
      </w:r>
    </w:p>
    <w:p w14:paraId="33636D62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s = Nancy and Bob are not of the same age</w:t>
      </w:r>
    </w:p>
    <w:p w14:paraId="086817F4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r = Bob is older than Walter</w:t>
      </w:r>
    </w:p>
    <w:p w14:paraId="1C6BACD5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69D21BE7" w14:textId="77777777" w:rsidR="007163A1" w:rsidRPr="007163A1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KB=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</m:t>
                </m:r>
                <m:r>
                  <w:rPr>
                    <w:rFonts w:ascii="Cambria Math" w:hAnsi="Cambria Math" w:hint="eastAsia"/>
                  </w:rPr>
                  <m:t>∨</m:t>
                </m:r>
                <m:r>
                  <w:rPr>
                    <w:rFonts w:ascii="Cambria Math" w:hAnsi="Cambria Math"/>
                  </w:rPr>
                  <m:t>q</m:t>
                </m:r>
              </m:e>
            </m:d>
            <m:r>
              <w:rPr>
                <w:rFonts w:ascii="Cambria Math" w:hAnsi="Cambria Math" w:hint="eastAsia"/>
              </w:rPr>
              <m:t>∧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p⇒s</m:t>
                </m:r>
              </m:e>
            </m:d>
            <m:r>
              <w:rPr>
                <w:rFonts w:ascii="Cambria Math" w:hAnsi="Cambria Math" w:hint="eastAsia"/>
              </w:rPr>
              <m:t>∧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q⇒r</m:t>
                </m:r>
              </m:e>
            </m:d>
          </m:e>
        </m:d>
      </m:oMath>
    </w:p>
    <w:p w14:paraId="2421B10F" w14:textId="77777777" w:rsidR="007163A1" w:rsidRDefault="007163A1" w:rsidP="007163A1"/>
    <w:p w14:paraId="441CE8F4" w14:textId="3B73B1C6" w:rsidR="007163A1" w:rsidRPr="007163A1" w:rsidRDefault="007163A1" w:rsidP="007163A1">
      <w:pPr>
        <w:pStyle w:val="Heading3"/>
        <w:numPr>
          <w:ilvl w:val="0"/>
          <w:numId w:val="2"/>
        </w:numPr>
      </w:pPr>
      <w:r>
        <w:t>Proof by Resolution</w:t>
      </w:r>
    </w:p>
    <w:p w14:paraId="3C85536C" w14:textId="77777777" w:rsidR="007163A1" w:rsidRPr="007163A1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1)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w:rPr>
                <w:rFonts w:ascii="Cambria Math" w:hAnsi="Cambria Math" w:hint="eastAsia"/>
              </w:rPr>
              <m:t>∨</m:t>
            </m:r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 xml:space="preserve"> is already in CNF</m:t>
        </m:r>
      </m:oMath>
    </w:p>
    <w:p w14:paraId="61DE1C4A" w14:textId="77777777" w:rsidR="007163A1" w:rsidRPr="008B5A3D" w:rsidRDefault="007163A1" w:rsidP="007163A1">
      <w:pPr>
        <w:pStyle w:val="ListParagraph"/>
        <w:numPr>
          <w:ilvl w:val="0"/>
          <w:numId w:val="2"/>
        </w:numPr>
      </w:pPr>
    </w:p>
    <w:p w14:paraId="20F03CB8" w14:textId="77777777" w:rsidR="007163A1" w:rsidRPr="005F1EA5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)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⇒s</m:t>
            </m:r>
          </m:e>
        </m:d>
      </m:oMath>
    </w:p>
    <w:p w14:paraId="3B561FA8" w14:textId="77777777" w:rsidR="007163A1" w:rsidRPr="005F1EA5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¬p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s</m:t>
        </m:r>
      </m:oMath>
    </w:p>
    <w:p w14:paraId="72094E70" w14:textId="77777777" w:rsidR="007163A1" w:rsidRPr="008B5A3D" w:rsidRDefault="007163A1" w:rsidP="007163A1">
      <w:pPr>
        <w:pStyle w:val="ListParagraph"/>
        <w:numPr>
          <w:ilvl w:val="0"/>
          <w:numId w:val="2"/>
        </w:numPr>
      </w:pPr>
    </w:p>
    <w:p w14:paraId="6A1319CB" w14:textId="77777777" w:rsidR="007163A1" w:rsidRPr="005F1EA5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3)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q⇒r</m:t>
            </m:r>
          </m:e>
        </m:d>
      </m:oMath>
    </w:p>
    <w:p w14:paraId="79D16B5E" w14:textId="77777777" w:rsidR="007163A1" w:rsidRPr="005F1EA5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 xml:space="preserve"> ¬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r</m:t>
        </m:r>
      </m:oMath>
    </w:p>
    <w:p w14:paraId="7210E131" w14:textId="77777777" w:rsidR="007163A1" w:rsidRPr="00E612B3" w:rsidRDefault="007163A1" w:rsidP="007163A1">
      <w:pPr>
        <w:pStyle w:val="ListParagraph"/>
        <w:numPr>
          <w:ilvl w:val="0"/>
          <w:numId w:val="2"/>
        </w:numPr>
      </w:pPr>
    </w:p>
    <w:p w14:paraId="0C9C124F" w14:textId="77777777" w:rsidR="007163A1" w:rsidRPr="007163A1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4) 1 and 2 implies q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s</m:t>
        </m:r>
      </m:oMath>
    </w:p>
    <w:p w14:paraId="5A771DC4" w14:textId="77777777" w:rsidR="007163A1" w:rsidRPr="004D535D" w:rsidRDefault="007163A1" w:rsidP="007163A1">
      <w:pPr>
        <w:pStyle w:val="ListParagraph"/>
        <w:numPr>
          <w:ilvl w:val="0"/>
          <w:numId w:val="2"/>
        </w:numPr>
      </w:pPr>
    </w:p>
    <w:p w14:paraId="26BDC378" w14:textId="77777777" w:rsidR="007163A1" w:rsidRPr="007163A1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w:lastRenderedPageBreak/>
          <m:t>5) 4 and 3 implies s</m:t>
        </m:r>
        <m:r>
          <w:rPr>
            <w:rFonts w:ascii="Cambria Math" w:hAnsi="Cambria Math" w:hint="eastAsia"/>
          </w:rPr>
          <m:t>∨</m:t>
        </m:r>
        <m:r>
          <w:rPr>
            <w:rFonts w:ascii="Cambria Math" w:hAnsi="Cambria Math"/>
          </w:rPr>
          <m:t>r</m:t>
        </m:r>
      </m:oMath>
    </w:p>
    <w:p w14:paraId="59008F36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0582E270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Thus, either Nancy and Bob are not of the same age or Bob is older than Walter</w:t>
      </w:r>
    </w:p>
    <w:p w14:paraId="093591AC" w14:textId="77777777" w:rsidR="007163A1" w:rsidRDefault="007163A1" w:rsidP="007163A1">
      <w:pPr>
        <w:pStyle w:val="ListParagraph"/>
        <w:numPr>
          <w:ilvl w:val="0"/>
          <w:numId w:val="2"/>
        </w:numPr>
      </w:pPr>
    </w:p>
    <w:p w14:paraId="6D2BC046" w14:textId="77777777" w:rsidR="007163A1" w:rsidRDefault="007163A1" w:rsidP="007163A1">
      <w:pPr>
        <w:pStyle w:val="Heading3"/>
        <w:numPr>
          <w:ilvl w:val="0"/>
          <w:numId w:val="2"/>
        </w:numPr>
      </w:pPr>
      <w:r>
        <w:t>Adding Refutation</w:t>
      </w:r>
    </w:p>
    <w:p w14:paraId="2399A46A" w14:textId="77777777" w:rsidR="007163A1" w:rsidRPr="007977B9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6. ¬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w:rPr>
                <w:rFonts w:ascii="Cambria Math" w:hAnsi="Cambria Math" w:hint="eastAsia"/>
              </w:rPr>
              <m:t>∨</m:t>
            </m:r>
            <m:r>
              <w:rPr>
                <w:rFonts w:ascii="Cambria Math" w:hAnsi="Cambria Math"/>
              </w:rPr>
              <m:t>r</m:t>
            </m:r>
          </m:e>
        </m:d>
      </m:oMath>
    </w:p>
    <w:p w14:paraId="58452E41" w14:textId="77777777" w:rsidR="007163A1" w:rsidRPr="007977B9" w:rsidRDefault="007163A1" w:rsidP="007163A1">
      <w:pPr>
        <w:pStyle w:val="Li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7. 6 and 5 implies false, lead to contradiction.</m:t>
        </m:r>
      </m:oMath>
    </w:p>
    <w:p w14:paraId="710C52D8" w14:textId="77777777" w:rsidR="007163A1" w:rsidRDefault="007163A1" w:rsidP="007163A1">
      <w:pPr>
        <w:pStyle w:val="ListParagraph"/>
        <w:numPr>
          <w:ilvl w:val="0"/>
          <w:numId w:val="2"/>
        </w:numPr>
      </w:pPr>
      <w:r>
        <w:t>Thus, either Nancy and Bob are not of the same age or Bob is older than Walter.</w:t>
      </w:r>
    </w:p>
    <w:p w14:paraId="00D32381" w14:textId="3BDAC3AD" w:rsidR="007163A1" w:rsidRPr="007977B9" w:rsidRDefault="007163A1" w:rsidP="007163A1">
      <w:pPr>
        <w:pStyle w:val="Heading3"/>
        <w:numPr>
          <w:ilvl w:val="0"/>
          <w:numId w:val="2"/>
        </w:numPr>
      </w:pPr>
      <w:r>
        <w:t>Proof by Truth Table</w:t>
      </w:r>
    </w:p>
    <w:tbl>
      <w:tblPr>
        <w:tblW w:w="9408" w:type="dxa"/>
        <w:tblLook w:val="04A0" w:firstRow="1" w:lastRow="0" w:firstColumn="1" w:lastColumn="0" w:noHBand="0" w:noVBand="1"/>
      </w:tblPr>
      <w:tblGrid>
        <w:gridCol w:w="1176"/>
        <w:gridCol w:w="1176"/>
        <w:gridCol w:w="1176"/>
        <w:gridCol w:w="1176"/>
        <w:gridCol w:w="1176"/>
        <w:gridCol w:w="1176"/>
        <w:gridCol w:w="1176"/>
        <w:gridCol w:w="1176"/>
      </w:tblGrid>
      <w:tr w:rsidR="007163A1" w14:paraId="05EC40FB" w14:textId="77777777" w:rsidTr="00BB0E73">
        <w:trPr>
          <w:trHeight w:val="282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5C93B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AD35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2A836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1748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r</w:t>
            </w:r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65DBB3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  <w:r>
              <w:rPr>
                <w:rFonts w:ascii="MS Mincho" w:eastAsia="MS Mincho" w:hAnsi="MS Mincho" w:hint="eastAsia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  <w:proofErr w:type="spellEnd"/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A6B38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 xml:space="preserve"> ¬</w:t>
            </w: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p</w:t>
            </w:r>
            <w:r>
              <w:rPr>
                <w:rFonts w:ascii="MS Mincho" w:eastAsia="MS Mincho" w:hAnsi="MS Mincho" w:hint="eastAsia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s</w:t>
            </w:r>
            <w:proofErr w:type="spellEnd"/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033AA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¬</w:t>
            </w:r>
            <w:proofErr w:type="spellStart"/>
            <w:r>
              <w:rPr>
                <w:rFonts w:ascii="Calibri" w:eastAsia="Times New Roman" w:hAnsi="Calibri"/>
                <w:b/>
                <w:bCs/>
                <w:color w:val="000000"/>
              </w:rPr>
              <w:t>q</w:t>
            </w:r>
            <w:r>
              <w:rPr>
                <w:rFonts w:ascii="MS Mincho" w:eastAsia="MS Mincho" w:hAnsi="MS Mincho" w:hint="eastAsia"/>
                <w:b/>
                <w:bCs/>
                <w:color w:val="000000"/>
              </w:rPr>
              <w:t>∨</w:t>
            </w:r>
            <w:r>
              <w:rPr>
                <w:rFonts w:ascii="Calibri" w:eastAsia="Times New Roman" w:hAnsi="Calibri"/>
                <w:b/>
                <w:bCs/>
                <w:color w:val="000000"/>
              </w:rPr>
              <w:t>r</w:t>
            </w:r>
            <w:proofErr w:type="spellEnd"/>
          </w:p>
        </w:tc>
        <w:tc>
          <w:tcPr>
            <w:tcW w:w="11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BEF2" w14:textId="77777777" w:rsidR="007163A1" w:rsidRDefault="007163A1" w:rsidP="00BB0E73">
            <w:pPr>
              <w:rPr>
                <w:rFonts w:ascii="Calibri" w:eastAsia="Times New Roman" w:hAnsi="Calibri"/>
                <w:b/>
                <w:bCs/>
                <w:color w:val="000000"/>
              </w:rPr>
            </w:pPr>
            <w:r>
              <w:rPr>
                <w:rFonts w:ascii="Calibri" w:eastAsia="Times New Roman" w:hAnsi="Calibri"/>
                <w:b/>
                <w:bCs/>
                <w:color w:val="000000"/>
              </w:rPr>
              <w:t>KB</w:t>
            </w:r>
          </w:p>
        </w:tc>
      </w:tr>
      <w:tr w:rsidR="007163A1" w14:paraId="00A276DF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5825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66DC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DE57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8402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2B84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3F23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F9C2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5F69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48EB8AF8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7055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449D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0EEA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0760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DB47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096E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A618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B6B2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38792B0E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1BF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0C4B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6C51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3064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A2B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14D0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4147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627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1503AC4E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5832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BC4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39C7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7854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1107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29CD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7F9F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370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18A71CBD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5F3B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49DD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7DE1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0709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C7FA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6DC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16C8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CD0E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7585F397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64AF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AF9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DAB2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C416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5C96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C957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DD0C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FACD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6F6D4A57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EDED90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637934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D196F5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3D256EC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75D532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24CF57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D70887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130926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5728CC40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9CC0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56CC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03A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7229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5B77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4EA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640E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BF2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3CD8853B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09CF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2E19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5FFC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1600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19B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DF8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8801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76E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52D6D589" w14:textId="77777777" w:rsidTr="00BB0E73">
        <w:trPr>
          <w:trHeight w:val="30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97C0D1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70DF67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DB5941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9FF142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9B578F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1EF1A6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D5173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5E7A5F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4AAD6D16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ADCB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0FF5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0775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EF4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1985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E0CC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C4F6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030D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2150563F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A3EB07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203DBE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917384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AD5F69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D611AA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1493E4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E81FE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11D04D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2940E58F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2097F10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15C49EC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C8CDD0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307CD1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D533DF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D7C6A4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905AE7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A03A79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  <w:tr w:rsidR="007163A1" w14:paraId="2722A403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35E0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B7D3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6FDA82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E8F2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6DAF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B24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666B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F96A3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098F9EDC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AD4C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2311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1DB7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CCF6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D6939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A27F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8C677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2A564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FALSE</w:t>
            </w:r>
          </w:p>
        </w:tc>
      </w:tr>
      <w:tr w:rsidR="007163A1" w14:paraId="4C07DA41" w14:textId="77777777" w:rsidTr="00BB0E73">
        <w:trPr>
          <w:trHeight w:val="282"/>
        </w:trPr>
        <w:tc>
          <w:tcPr>
            <w:tcW w:w="11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5CE13DE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DD2376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7A62A5B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B39948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10C5025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06B985A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C06061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3E3F1D" w14:textId="77777777" w:rsidR="007163A1" w:rsidRDefault="007163A1" w:rsidP="00BB0E73">
            <w:pPr>
              <w:rPr>
                <w:rFonts w:ascii="Calibri" w:eastAsia="Times New Roman" w:hAnsi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</w:rPr>
              <w:t>TRUE</w:t>
            </w:r>
          </w:p>
        </w:tc>
      </w:tr>
    </w:tbl>
    <w:p w14:paraId="7DC6D088" w14:textId="77777777" w:rsidR="007163A1" w:rsidRPr="007163A1" w:rsidRDefault="007163A1" w:rsidP="007163A1">
      <w:pPr>
        <w:pStyle w:val="ListParagraph"/>
        <w:numPr>
          <w:ilvl w:val="0"/>
          <w:numId w:val="2"/>
        </w:numPr>
        <w:rPr>
          <w:i/>
        </w:rPr>
      </w:pPr>
    </w:p>
    <w:sectPr w:rsidR="007163A1" w:rsidRPr="007163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AE0D22" w14:textId="77777777" w:rsidR="00485794" w:rsidRDefault="00485794">
      <w:pPr>
        <w:spacing w:after="0"/>
      </w:pPr>
      <w:r>
        <w:separator/>
      </w:r>
    </w:p>
  </w:endnote>
  <w:endnote w:type="continuationSeparator" w:id="0">
    <w:p w14:paraId="6FF24015" w14:textId="77777777" w:rsidR="00485794" w:rsidRDefault="004857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BF7BE5" w14:textId="77777777" w:rsidR="00485794" w:rsidRDefault="00485794">
      <w:r>
        <w:separator/>
      </w:r>
    </w:p>
  </w:footnote>
  <w:footnote w:type="continuationSeparator" w:id="0">
    <w:p w14:paraId="53CD812F" w14:textId="77777777" w:rsidR="00485794" w:rsidRDefault="004857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07F8DC"/>
    <w:multiLevelType w:val="multilevel"/>
    <w:tmpl w:val="ECE832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4A6B90"/>
    <w:multiLevelType w:val="multilevel"/>
    <w:tmpl w:val="77DA70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F6E0D2E"/>
    <w:multiLevelType w:val="multilevel"/>
    <w:tmpl w:val="94305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64C0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7023"/>
    <w:rsid w:val="00485794"/>
    <w:rsid w:val="004E29B3"/>
    <w:rsid w:val="00590D07"/>
    <w:rsid w:val="007163A1"/>
    <w:rsid w:val="00784D58"/>
    <w:rsid w:val="008D6863"/>
    <w:rsid w:val="00B42710"/>
    <w:rsid w:val="00B86B75"/>
    <w:rsid w:val="00BC48D5"/>
    <w:rsid w:val="00C36279"/>
    <w:rsid w:val="00CB26AB"/>
    <w:rsid w:val="00D26C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AFC4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B26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210</Words>
  <Characters>6897</Characters>
  <Application>Microsoft Macintosh Word</Application>
  <DocSecurity>0</DocSecurity>
  <Lines>57</Lines>
  <Paragraphs>16</Paragraphs>
  <ScaleCrop>false</ScaleCrop>
  <LinksUpToDate>false</LinksUpToDate>
  <CharactersWithSpaces>8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c Proofs</dc:title>
  <dc:creator>Harry Liu &amp; Tyler Nickerson</dc:creator>
  <cp:lastModifiedBy>Microsoft Office User</cp:lastModifiedBy>
  <cp:revision>5</cp:revision>
  <dcterms:created xsi:type="dcterms:W3CDTF">2016-02-15T04:25:00Z</dcterms:created>
  <dcterms:modified xsi:type="dcterms:W3CDTF">2016-02-15T04:31:00Z</dcterms:modified>
</cp:coreProperties>
</file>